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40430" w14:textId="77777777" w:rsidR="00E90C08" w:rsidRPr="006B1162" w:rsidRDefault="00E90C08">
      <w:pPr>
        <w:rPr>
          <w:sz w:val="14"/>
        </w:rPr>
      </w:pPr>
      <w:r>
        <w:rPr>
          <w:rFonts w:hint="eastAsia"/>
          <w:spacing w:val="10"/>
          <w:sz w:val="16"/>
        </w:rPr>
        <w:t>様式</w:t>
      </w:r>
      <w:r w:rsidR="00D12765">
        <w:rPr>
          <w:rFonts w:hint="eastAsia"/>
          <w:spacing w:val="10"/>
          <w:sz w:val="16"/>
        </w:rPr>
        <w:t>4</w:t>
      </w:r>
      <w:r w:rsidR="00B97557">
        <w:rPr>
          <w:rFonts w:hint="eastAsia"/>
          <w:sz w:val="16"/>
        </w:rPr>
        <w:t>－</w:t>
      </w:r>
      <w:r w:rsidR="004F1754" w:rsidRPr="006B1162">
        <w:rPr>
          <w:rFonts w:hint="eastAsia"/>
          <w:sz w:val="16"/>
        </w:rPr>
        <w:t>5</w:t>
      </w:r>
      <w:r w:rsidRPr="006B1162">
        <w:rPr>
          <w:rFonts w:hint="eastAsia"/>
          <w:sz w:val="16"/>
        </w:rPr>
        <w:t>（その</w:t>
      </w:r>
      <w:r w:rsidRPr="006B1162">
        <w:rPr>
          <w:rFonts w:hint="eastAsia"/>
          <w:sz w:val="16"/>
        </w:rPr>
        <w:t>1</w:t>
      </w:r>
      <w:r w:rsidRPr="006B1162">
        <w:rPr>
          <w:rFonts w:hint="eastAsia"/>
          <w:sz w:val="16"/>
        </w:rPr>
        <w:t>）</w:t>
      </w:r>
    </w:p>
    <w:p w14:paraId="0691752A" w14:textId="77777777" w:rsidR="00E90C08" w:rsidRDefault="00E90C08">
      <w:pPr>
        <w:jc w:val="center"/>
        <w:rPr>
          <w:sz w:val="20"/>
        </w:rPr>
      </w:pPr>
      <w:r>
        <w:rPr>
          <w:rFonts w:hint="eastAsia"/>
          <w:spacing w:val="20"/>
          <w:sz w:val="20"/>
        </w:rPr>
        <w:t>評価対象業務従事</w:t>
      </w:r>
      <w:r w:rsidR="008C6893">
        <w:rPr>
          <w:rFonts w:hint="eastAsia"/>
          <w:spacing w:val="20"/>
          <w:sz w:val="20"/>
        </w:rPr>
        <w:t>予定</w:t>
      </w:r>
      <w:r>
        <w:rPr>
          <w:rFonts w:hint="eastAsia"/>
          <w:spacing w:val="20"/>
          <w:sz w:val="20"/>
        </w:rPr>
        <w:t>者経歴</w:t>
      </w:r>
      <w:r>
        <w:rPr>
          <w:rFonts w:hint="eastAsia"/>
          <w:sz w:val="20"/>
        </w:rPr>
        <w:t>書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1"/>
        <w:gridCol w:w="1247"/>
        <w:gridCol w:w="964"/>
        <w:gridCol w:w="425"/>
        <w:gridCol w:w="425"/>
        <w:gridCol w:w="8"/>
        <w:gridCol w:w="417"/>
        <w:gridCol w:w="425"/>
        <w:gridCol w:w="426"/>
        <w:gridCol w:w="720"/>
        <w:gridCol w:w="1792"/>
        <w:gridCol w:w="2193"/>
      </w:tblGrid>
      <w:tr w:rsidR="0099596B" w:rsidRPr="007E1DAB" w14:paraId="3CE135D9" w14:textId="77777777" w:rsidTr="008C6893">
        <w:tblPrEx>
          <w:tblCellMar>
            <w:top w:w="0" w:type="dxa"/>
            <w:bottom w:w="0" w:type="dxa"/>
          </w:tblCellMar>
        </w:tblPrEx>
        <w:trPr>
          <w:trHeight w:hRule="exact" w:val="480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889ED" w14:textId="77777777" w:rsidR="0099596B" w:rsidRPr="007E1DAB" w:rsidRDefault="0099596B">
            <w:pPr>
              <w:spacing w:before="40" w:line="30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案件名</w:t>
            </w:r>
          </w:p>
        </w:tc>
        <w:tc>
          <w:tcPr>
            <w:tcW w:w="6849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E00F62" w14:textId="77777777" w:rsidR="0099596B" w:rsidRPr="007E1DAB" w:rsidRDefault="0099596B" w:rsidP="008C6893">
            <w:pPr>
              <w:tabs>
                <w:tab w:val="left" w:pos="1789"/>
              </w:tabs>
              <w:spacing w:line="180" w:lineRule="exact"/>
              <w:ind w:right="284"/>
              <w:jc w:val="center"/>
              <w:rPr>
                <w:sz w:val="14"/>
                <w:szCs w:val="14"/>
              </w:rPr>
            </w:pPr>
          </w:p>
        </w:tc>
        <w:tc>
          <w:tcPr>
            <w:tcW w:w="2193" w:type="dxa"/>
            <w:vMerge w:val="restart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0BAE49E" w14:textId="77777777" w:rsidR="0099596B" w:rsidRPr="007E1DAB" w:rsidRDefault="0099596B" w:rsidP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99596B" w:rsidRPr="007E1DAB" w14:paraId="77866BC7" w14:textId="77777777" w:rsidTr="004F40F1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BA55E" w14:textId="77777777" w:rsidR="0099596B" w:rsidRPr="007E1DAB" w:rsidRDefault="0099596B">
            <w:pPr>
              <w:spacing w:before="40" w:line="300" w:lineRule="exact"/>
              <w:ind w:left="57" w:right="57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担当業務</w:t>
            </w:r>
          </w:p>
        </w:tc>
        <w:tc>
          <w:tcPr>
            <w:tcW w:w="306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63D154" w14:textId="77777777" w:rsidR="0099596B" w:rsidRPr="007E1DAB" w:rsidRDefault="0099596B" w:rsidP="00F518C1">
            <w:pPr>
              <w:spacing w:before="40" w:line="300" w:lineRule="exact"/>
              <w:ind w:leftChars="59" w:left="142"/>
              <w:jc w:val="center"/>
              <w:rPr>
                <w:sz w:val="14"/>
                <w:szCs w:val="14"/>
              </w:rPr>
            </w:pPr>
          </w:p>
        </w:tc>
        <w:tc>
          <w:tcPr>
            <w:tcW w:w="126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762569D" w14:textId="77777777" w:rsidR="0099596B" w:rsidRPr="007E1DAB" w:rsidRDefault="0099596B">
            <w:pPr>
              <w:spacing w:before="40" w:line="300" w:lineRule="exact"/>
              <w:ind w:left="57" w:right="57"/>
              <w:jc w:val="distribute"/>
              <w:rPr>
                <w:rFonts w:hint="eastAsia"/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取得学位・資格</w:t>
            </w:r>
          </w:p>
          <w:p w14:paraId="52A1895E" w14:textId="77777777" w:rsidR="0099596B" w:rsidRPr="007E1DAB" w:rsidRDefault="0099596B">
            <w:pPr>
              <w:spacing w:before="40" w:line="300" w:lineRule="exact"/>
              <w:ind w:left="57" w:right="57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（登録番号／</w:t>
            </w:r>
            <w:r w:rsidRPr="007E1DAB">
              <w:rPr>
                <w:rFonts w:hint="eastAsia"/>
                <w:sz w:val="14"/>
                <w:szCs w:val="14"/>
              </w:rPr>
              <w:br/>
            </w:r>
            <w:r w:rsidRPr="007E1DAB">
              <w:rPr>
                <w:rFonts w:hint="eastAsia"/>
                <w:sz w:val="14"/>
                <w:szCs w:val="14"/>
              </w:rPr>
              <w:t xml:space="preserve">　</w:t>
            </w:r>
            <w:r w:rsidRPr="007E1DAB">
              <w:rPr>
                <w:rFonts w:hint="eastAsia"/>
                <w:sz w:val="14"/>
                <w:szCs w:val="14"/>
              </w:rPr>
              <w:t xml:space="preserve"> </w:t>
            </w:r>
            <w:r w:rsidRPr="007E1DAB">
              <w:rPr>
                <w:rFonts w:hint="eastAsia"/>
                <w:sz w:val="14"/>
                <w:szCs w:val="14"/>
              </w:rPr>
              <w:t>取得年月）</w:t>
            </w:r>
          </w:p>
        </w:tc>
        <w:tc>
          <w:tcPr>
            <w:tcW w:w="2512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A1FCE2A" w14:textId="77777777" w:rsidR="004F40F1" w:rsidRPr="004F40F1" w:rsidRDefault="004F40F1" w:rsidP="00C2004E">
            <w:pPr>
              <w:spacing w:line="260" w:lineRule="exact"/>
              <w:ind w:left="28" w:right="28"/>
              <w:rPr>
                <w:rFonts w:hint="eastAsia"/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nil"/>
              <w:right w:val="single" w:sz="6" w:space="0" w:color="auto"/>
            </w:tcBorders>
          </w:tcPr>
          <w:p w14:paraId="5134F421" w14:textId="77777777" w:rsidR="0099596B" w:rsidRPr="007E1DAB" w:rsidRDefault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99596B" w:rsidRPr="007E1DAB" w14:paraId="28DFFBD0" w14:textId="77777777" w:rsidTr="004F1754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1B0AB" w14:textId="77777777" w:rsidR="0099596B" w:rsidRPr="007E1DAB" w:rsidRDefault="0099596B">
            <w:pPr>
              <w:spacing w:before="40" w:line="30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氏名</w:t>
            </w:r>
          </w:p>
        </w:tc>
        <w:tc>
          <w:tcPr>
            <w:tcW w:w="306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43883B" w14:textId="77777777" w:rsidR="0099596B" w:rsidRPr="007E1DAB" w:rsidRDefault="0099596B">
            <w:pPr>
              <w:spacing w:before="40" w:line="300" w:lineRule="exact"/>
              <w:ind w:left="567" w:right="567"/>
              <w:jc w:val="distribute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268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CCE1FDE" w14:textId="77777777" w:rsidR="0099596B" w:rsidRPr="007E1DAB" w:rsidRDefault="0099596B">
            <w:pPr>
              <w:spacing w:before="40" w:line="300" w:lineRule="exact"/>
              <w:ind w:left="57" w:right="57"/>
              <w:jc w:val="distribute"/>
              <w:rPr>
                <w:sz w:val="14"/>
                <w:szCs w:val="14"/>
              </w:rPr>
            </w:pPr>
          </w:p>
        </w:tc>
        <w:tc>
          <w:tcPr>
            <w:tcW w:w="2512" w:type="dxa"/>
            <w:gridSpan w:val="2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AA958B9" w14:textId="77777777" w:rsidR="0099596B" w:rsidRPr="007E1DAB" w:rsidRDefault="0099596B">
            <w:pPr>
              <w:spacing w:before="40" w:line="30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nil"/>
              <w:right w:val="single" w:sz="6" w:space="0" w:color="auto"/>
            </w:tcBorders>
          </w:tcPr>
          <w:p w14:paraId="3DBD7937" w14:textId="77777777" w:rsidR="0099596B" w:rsidRPr="007E1DAB" w:rsidRDefault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99596B" w:rsidRPr="007E1DAB" w14:paraId="11D285C5" w14:textId="77777777" w:rsidTr="004F1754">
        <w:tblPrEx>
          <w:tblCellMar>
            <w:top w:w="0" w:type="dxa"/>
            <w:bottom w:w="0" w:type="dxa"/>
          </w:tblCellMar>
        </w:tblPrEx>
        <w:trPr>
          <w:cantSplit/>
          <w:trHeight w:hRule="exact" w:val="472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C2352" w14:textId="77777777" w:rsidR="0099596B" w:rsidRPr="007E1DAB" w:rsidRDefault="0099596B">
            <w:pPr>
              <w:spacing w:before="40" w:line="30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sz w:val="14"/>
                <w:szCs w:val="14"/>
              </w:rPr>
              <w:t>(</w:t>
            </w:r>
            <w:r w:rsidRPr="007E1DAB">
              <w:rPr>
                <w:rFonts w:hint="eastAsia"/>
                <w:sz w:val="14"/>
                <w:szCs w:val="14"/>
              </w:rPr>
              <w:t>ローマ字</w:t>
            </w:r>
            <w:r w:rsidRPr="007E1DAB">
              <w:rPr>
                <w:sz w:val="14"/>
                <w:szCs w:val="14"/>
              </w:rPr>
              <w:t>)</w:t>
            </w:r>
          </w:p>
        </w:tc>
        <w:tc>
          <w:tcPr>
            <w:tcW w:w="306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73C294" w14:textId="77777777" w:rsidR="0099596B" w:rsidRPr="007E1DAB" w:rsidRDefault="0099596B">
            <w:pPr>
              <w:spacing w:before="40" w:line="300" w:lineRule="exact"/>
              <w:ind w:left="113" w:right="113"/>
              <w:jc w:val="distribute"/>
              <w:rPr>
                <w:sz w:val="14"/>
                <w:szCs w:val="14"/>
              </w:rPr>
            </w:pPr>
          </w:p>
        </w:tc>
        <w:tc>
          <w:tcPr>
            <w:tcW w:w="1268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8FC6DAD" w14:textId="77777777" w:rsidR="0099596B" w:rsidRPr="007E1DAB" w:rsidRDefault="0099596B">
            <w:pPr>
              <w:spacing w:before="40" w:line="300" w:lineRule="exact"/>
              <w:ind w:left="57" w:right="57"/>
              <w:jc w:val="distribute"/>
              <w:rPr>
                <w:sz w:val="14"/>
                <w:szCs w:val="14"/>
              </w:rPr>
            </w:pPr>
          </w:p>
        </w:tc>
        <w:tc>
          <w:tcPr>
            <w:tcW w:w="2512" w:type="dxa"/>
            <w:gridSpan w:val="2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7084B61" w14:textId="77777777" w:rsidR="0099596B" w:rsidRPr="007E1DAB" w:rsidRDefault="0099596B">
            <w:pPr>
              <w:spacing w:line="14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nil"/>
              <w:right w:val="single" w:sz="6" w:space="0" w:color="auto"/>
            </w:tcBorders>
          </w:tcPr>
          <w:p w14:paraId="1440B7A9" w14:textId="77777777" w:rsidR="0099596B" w:rsidRPr="007E1DAB" w:rsidRDefault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99596B" w:rsidRPr="007E1DAB" w14:paraId="1FF8EF0F" w14:textId="77777777" w:rsidTr="004F1754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6292F5" w14:textId="77777777" w:rsidR="0099596B" w:rsidRPr="007E1DAB" w:rsidRDefault="0099596B">
            <w:pPr>
              <w:spacing w:before="40" w:line="30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生年月日</w:t>
            </w:r>
          </w:p>
        </w:tc>
        <w:tc>
          <w:tcPr>
            <w:tcW w:w="306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ACAA47" w14:textId="77777777" w:rsidR="0099596B" w:rsidRPr="007E1DAB" w:rsidRDefault="0099596B" w:rsidP="00530902">
            <w:pPr>
              <w:spacing w:before="40" w:line="300" w:lineRule="exact"/>
              <w:ind w:left="284" w:right="284"/>
              <w:jc w:val="center"/>
              <w:rPr>
                <w:sz w:val="14"/>
                <w:szCs w:val="14"/>
              </w:rPr>
            </w:pPr>
          </w:p>
        </w:tc>
        <w:tc>
          <w:tcPr>
            <w:tcW w:w="1268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F0D4780" w14:textId="77777777" w:rsidR="0099596B" w:rsidRPr="007E1DAB" w:rsidRDefault="0099596B">
            <w:pPr>
              <w:spacing w:before="40" w:line="300" w:lineRule="exact"/>
              <w:ind w:left="57" w:right="57"/>
              <w:jc w:val="distribute"/>
              <w:rPr>
                <w:sz w:val="14"/>
                <w:szCs w:val="14"/>
              </w:rPr>
            </w:pPr>
          </w:p>
        </w:tc>
        <w:tc>
          <w:tcPr>
            <w:tcW w:w="2512" w:type="dxa"/>
            <w:gridSpan w:val="2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B7CCDF2" w14:textId="77777777" w:rsidR="0099596B" w:rsidRPr="007E1DAB" w:rsidRDefault="0099596B">
            <w:pPr>
              <w:spacing w:line="14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nil"/>
              <w:right w:val="single" w:sz="6" w:space="0" w:color="auto"/>
            </w:tcBorders>
          </w:tcPr>
          <w:p w14:paraId="0DF58B98" w14:textId="77777777" w:rsidR="0099596B" w:rsidRPr="007E1DAB" w:rsidRDefault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99596B" w:rsidRPr="007E1DAB" w14:paraId="61FB74B2" w14:textId="77777777" w:rsidTr="004F1754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BF7C5B4" w14:textId="77777777" w:rsidR="0099596B" w:rsidRPr="007E1DAB" w:rsidRDefault="0099596B">
            <w:pPr>
              <w:spacing w:before="40" w:line="30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本籍</w:t>
            </w:r>
          </w:p>
        </w:tc>
        <w:tc>
          <w:tcPr>
            <w:tcW w:w="3069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B684728" w14:textId="77777777" w:rsidR="0099596B" w:rsidRPr="007E1DAB" w:rsidRDefault="0099596B">
            <w:pPr>
              <w:spacing w:before="40" w:line="300" w:lineRule="exact"/>
              <w:ind w:left="567" w:right="567"/>
              <w:jc w:val="distribute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268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A7EAF49" w14:textId="77777777" w:rsidR="0099596B" w:rsidRPr="007E1DAB" w:rsidRDefault="0099596B">
            <w:pPr>
              <w:tabs>
                <w:tab w:val="left" w:pos="4549"/>
              </w:tabs>
              <w:spacing w:before="40" w:line="300" w:lineRule="exact"/>
              <w:ind w:left="284"/>
              <w:jc w:val="left"/>
              <w:rPr>
                <w:sz w:val="14"/>
                <w:szCs w:val="14"/>
              </w:rPr>
            </w:pPr>
          </w:p>
        </w:tc>
        <w:tc>
          <w:tcPr>
            <w:tcW w:w="2512" w:type="dxa"/>
            <w:gridSpan w:val="2"/>
            <w:vMerge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7917509E" w14:textId="77777777" w:rsidR="0099596B" w:rsidRPr="007E1DAB" w:rsidRDefault="0099596B">
            <w:pPr>
              <w:tabs>
                <w:tab w:val="left" w:pos="4549"/>
              </w:tabs>
              <w:spacing w:before="40" w:line="300" w:lineRule="exact"/>
              <w:ind w:left="284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nil"/>
              <w:right w:val="single" w:sz="6" w:space="0" w:color="auto"/>
            </w:tcBorders>
          </w:tcPr>
          <w:p w14:paraId="0E7CBA15" w14:textId="77777777" w:rsidR="0099596B" w:rsidRPr="007E1DAB" w:rsidRDefault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99596B" w:rsidRPr="007E1DAB" w14:paraId="0FFA4BFA" w14:textId="77777777" w:rsidTr="008C6893">
        <w:tblPrEx>
          <w:tblCellMar>
            <w:top w:w="0" w:type="dxa"/>
            <w:bottom w:w="0" w:type="dxa"/>
          </w:tblCellMar>
        </w:tblPrEx>
        <w:trPr>
          <w:cantSplit/>
          <w:trHeight w:hRule="exact" w:val="480"/>
        </w:trPr>
        <w:tc>
          <w:tcPr>
            <w:tcW w:w="85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6B8ABEE" w14:textId="77777777" w:rsidR="0099596B" w:rsidRPr="007E1DAB" w:rsidRDefault="0099596B" w:rsidP="008C6893">
            <w:pPr>
              <w:spacing w:before="40" w:line="180" w:lineRule="exact"/>
              <w:ind w:left="45" w:right="45"/>
              <w:jc w:val="distribute"/>
              <w:rPr>
                <w:spacing w:val="-10"/>
                <w:kern w:val="2"/>
                <w:sz w:val="14"/>
                <w:szCs w:val="14"/>
              </w:rPr>
            </w:pPr>
            <w:r w:rsidRPr="007E1DAB">
              <w:rPr>
                <w:rFonts w:hint="eastAsia"/>
                <w:kern w:val="2"/>
                <w:sz w:val="14"/>
                <w:szCs w:val="14"/>
              </w:rPr>
              <w:t>居住地</w:t>
            </w:r>
          </w:p>
        </w:tc>
        <w:tc>
          <w:tcPr>
            <w:tcW w:w="6849" w:type="dxa"/>
            <w:gridSpan w:val="10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5A88613" w14:textId="77777777" w:rsidR="0099596B" w:rsidRPr="007E1DAB" w:rsidRDefault="0099596B" w:rsidP="003A232C">
            <w:pPr>
              <w:tabs>
                <w:tab w:val="left" w:pos="4309"/>
              </w:tabs>
              <w:spacing w:line="300" w:lineRule="exact"/>
              <w:ind w:left="284"/>
              <w:jc w:val="distribute"/>
              <w:rPr>
                <w:kern w:val="2"/>
                <w:sz w:val="14"/>
                <w:szCs w:val="14"/>
              </w:rPr>
            </w:pPr>
            <w:r w:rsidRPr="007E1DAB">
              <w:rPr>
                <w:rFonts w:hint="eastAsia"/>
                <w:kern w:val="2"/>
                <w:sz w:val="14"/>
                <w:szCs w:val="14"/>
              </w:rPr>
              <w:t>日本・それ以外（具体的国名：　　　　　　　）</w:t>
            </w:r>
          </w:p>
        </w:tc>
        <w:tc>
          <w:tcPr>
            <w:tcW w:w="2193" w:type="dxa"/>
            <w:vMerge/>
            <w:tcBorders>
              <w:left w:val="nil"/>
              <w:right w:val="single" w:sz="6" w:space="0" w:color="auto"/>
            </w:tcBorders>
          </w:tcPr>
          <w:p w14:paraId="5D2C8515" w14:textId="77777777" w:rsidR="0099596B" w:rsidRPr="007E1DAB" w:rsidRDefault="0099596B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44A147DD" w14:textId="77777777" w:rsidTr="004F40F1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 w:val="restart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14:paraId="10416507" w14:textId="77777777" w:rsidR="008C6893" w:rsidRPr="007E1DAB" w:rsidRDefault="008C6893" w:rsidP="008C6893">
            <w:pPr>
              <w:spacing w:before="60"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外国語</w:t>
            </w: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CD81A7" w14:textId="77777777" w:rsidR="008C6893" w:rsidRPr="007E1DAB" w:rsidRDefault="008C6893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取得資格</w:t>
            </w:r>
          </w:p>
        </w:tc>
        <w:tc>
          <w:tcPr>
            <w:tcW w:w="266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F3C1C7" w14:textId="77777777" w:rsidR="008C6893" w:rsidRPr="007E1DAB" w:rsidRDefault="008C6893">
            <w:pPr>
              <w:spacing w:after="40" w:line="280" w:lineRule="exact"/>
              <w:ind w:left="340" w:right="340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自己申告</w:t>
            </w:r>
          </w:p>
        </w:tc>
        <w:tc>
          <w:tcPr>
            <w:tcW w:w="426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5F5DCE86" w14:textId="77777777" w:rsidR="008C6893" w:rsidRPr="007E1DAB" w:rsidRDefault="008C6893">
            <w:pPr>
              <w:spacing w:after="40" w:line="280" w:lineRule="exact"/>
              <w:jc w:val="left"/>
              <w:rPr>
                <w:sz w:val="14"/>
                <w:szCs w:val="14"/>
              </w:rPr>
            </w:pPr>
          </w:p>
        </w:tc>
        <w:tc>
          <w:tcPr>
            <w:tcW w:w="2512" w:type="dxa"/>
            <w:gridSpan w:val="2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2CC8E5B7" w14:textId="77777777" w:rsidR="008C6893" w:rsidRPr="007E1DAB" w:rsidRDefault="008C6893">
            <w:pPr>
              <w:spacing w:after="40" w:line="280" w:lineRule="exact"/>
              <w:ind w:left="170" w:right="170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60"/>
                <w:sz w:val="14"/>
                <w:szCs w:val="14"/>
              </w:rPr>
              <w:t>著書・研究論文</w:t>
            </w:r>
            <w:r w:rsidRPr="007E1DAB">
              <w:rPr>
                <w:rFonts w:hint="eastAsia"/>
                <w:sz w:val="14"/>
                <w:szCs w:val="14"/>
              </w:rPr>
              <w:t>等</w:t>
            </w:r>
          </w:p>
        </w:tc>
        <w:tc>
          <w:tcPr>
            <w:tcW w:w="21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2215AB3" w14:textId="77777777" w:rsidR="008C6893" w:rsidRPr="007E1DAB" w:rsidRDefault="008C6893">
            <w:pPr>
              <w:spacing w:line="300" w:lineRule="exact"/>
              <w:ind w:left="170" w:right="170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60"/>
                <w:sz w:val="14"/>
                <w:szCs w:val="14"/>
              </w:rPr>
              <w:t>健康診断結</w:t>
            </w:r>
            <w:r w:rsidRPr="007E1DAB">
              <w:rPr>
                <w:rFonts w:hint="eastAsia"/>
                <w:sz w:val="14"/>
                <w:szCs w:val="14"/>
              </w:rPr>
              <w:t>果</w:t>
            </w:r>
          </w:p>
        </w:tc>
      </w:tr>
      <w:tr w:rsidR="00C2004E" w:rsidRPr="007E1DAB" w14:paraId="0C4D8A81" w14:textId="77777777" w:rsidTr="00FC575B">
        <w:tblPrEx>
          <w:tblCellMar>
            <w:top w:w="0" w:type="dxa"/>
            <w:bottom w:w="0" w:type="dxa"/>
          </w:tblCellMar>
        </w:tblPrEx>
        <w:trPr>
          <w:cantSplit/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A4EC405" w14:textId="77777777" w:rsidR="00C2004E" w:rsidRPr="007E1DAB" w:rsidRDefault="00C2004E" w:rsidP="006E6E66">
            <w:pPr>
              <w:spacing w:before="60"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2F2BF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資格名</w:t>
            </w:r>
          </w:p>
        </w:tc>
        <w:tc>
          <w:tcPr>
            <w:tcW w:w="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757D6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外国語名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18D66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読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A6808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書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5DCEA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話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8C6F6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聞</w:t>
            </w:r>
          </w:p>
        </w:tc>
        <w:tc>
          <w:tcPr>
            <w:tcW w:w="426" w:type="dxa"/>
            <w:tcBorders>
              <w:left w:val="single" w:sz="6" w:space="0" w:color="auto"/>
              <w:right w:val="single" w:sz="6" w:space="0" w:color="auto"/>
            </w:tcBorders>
          </w:tcPr>
          <w:p w14:paraId="7625AFEB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研</w:t>
            </w:r>
          </w:p>
        </w:tc>
        <w:tc>
          <w:tcPr>
            <w:tcW w:w="251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EDAC16F" w14:textId="77777777" w:rsidR="00C2004E" w:rsidRPr="007E1DAB" w:rsidRDefault="00C2004E">
            <w:pPr>
              <w:tabs>
                <w:tab w:val="left" w:pos="272"/>
              </w:tabs>
              <w:spacing w:line="120" w:lineRule="exact"/>
              <w:ind w:left="45" w:right="45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93B8AED" w14:textId="77777777" w:rsidR="00C2004E" w:rsidRPr="007E1DAB" w:rsidRDefault="00C2004E">
            <w:pPr>
              <w:spacing w:before="120"/>
              <w:jc w:val="center"/>
              <w:rPr>
                <w:rFonts w:hint="eastAsia"/>
                <w:sz w:val="14"/>
                <w:szCs w:val="14"/>
              </w:rPr>
            </w:pPr>
          </w:p>
        </w:tc>
      </w:tr>
      <w:tr w:rsidR="00C2004E" w:rsidRPr="007E1DAB" w14:paraId="392124EB" w14:textId="77777777" w:rsidTr="00FC575B">
        <w:tblPrEx>
          <w:tblCellMar>
            <w:top w:w="0" w:type="dxa"/>
            <w:bottom w:w="0" w:type="dxa"/>
          </w:tblCellMar>
        </w:tblPrEx>
        <w:trPr>
          <w:cantSplit/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15C739A1" w14:textId="77777777" w:rsidR="00C2004E" w:rsidRPr="007E1DAB" w:rsidRDefault="00C2004E">
            <w:pPr>
              <w:spacing w:before="60"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FA82E6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pacing w:val="-8"/>
                <w:sz w:val="14"/>
                <w:szCs w:val="14"/>
              </w:rPr>
            </w:pPr>
          </w:p>
        </w:tc>
        <w:tc>
          <w:tcPr>
            <w:tcW w:w="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C67E1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9F0A9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827FFF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55C89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BDA33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6" w:type="dxa"/>
            <w:tcBorders>
              <w:left w:val="nil"/>
              <w:right w:val="single" w:sz="6" w:space="0" w:color="auto"/>
            </w:tcBorders>
          </w:tcPr>
          <w:p w14:paraId="729E959D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究</w:t>
            </w:r>
          </w:p>
        </w:tc>
        <w:tc>
          <w:tcPr>
            <w:tcW w:w="2512" w:type="dxa"/>
            <w:gridSpan w:val="2"/>
            <w:tcBorders>
              <w:left w:val="nil"/>
              <w:right w:val="single" w:sz="6" w:space="0" w:color="auto"/>
            </w:tcBorders>
          </w:tcPr>
          <w:p w14:paraId="48DEA5FD" w14:textId="77777777" w:rsidR="00C2004E" w:rsidRPr="007E1DAB" w:rsidRDefault="00C2004E">
            <w:pPr>
              <w:tabs>
                <w:tab w:val="left" w:pos="272"/>
              </w:tabs>
              <w:spacing w:line="120" w:lineRule="exact"/>
              <w:ind w:left="45" w:right="45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092C1CA" w14:textId="77777777" w:rsidR="00C2004E" w:rsidRPr="007E1DAB" w:rsidRDefault="00C2004E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C2004E" w:rsidRPr="007E1DAB" w14:paraId="6CBFF91E" w14:textId="77777777" w:rsidTr="00FC575B">
        <w:tblPrEx>
          <w:tblCellMar>
            <w:top w:w="0" w:type="dxa"/>
            <w:bottom w:w="0" w:type="dxa"/>
          </w:tblCellMar>
        </w:tblPrEx>
        <w:trPr>
          <w:cantSplit/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47923099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5F46A2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96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2581A7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BC47A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D49E0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67C9C6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B4A1FF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6" w:type="dxa"/>
            <w:tcBorders>
              <w:left w:val="nil"/>
              <w:right w:val="single" w:sz="6" w:space="0" w:color="auto"/>
            </w:tcBorders>
          </w:tcPr>
          <w:p w14:paraId="24B79139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成</w:t>
            </w:r>
          </w:p>
        </w:tc>
        <w:tc>
          <w:tcPr>
            <w:tcW w:w="2512" w:type="dxa"/>
            <w:gridSpan w:val="2"/>
            <w:tcBorders>
              <w:left w:val="nil"/>
              <w:right w:val="single" w:sz="6" w:space="0" w:color="auto"/>
            </w:tcBorders>
          </w:tcPr>
          <w:p w14:paraId="314B0C87" w14:textId="77777777" w:rsidR="00C2004E" w:rsidRPr="007E1DAB" w:rsidRDefault="00C2004E">
            <w:pPr>
              <w:tabs>
                <w:tab w:val="left" w:pos="272"/>
              </w:tabs>
              <w:spacing w:line="120" w:lineRule="exact"/>
              <w:ind w:left="45" w:right="45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72C6233" w14:textId="77777777" w:rsidR="00C2004E" w:rsidRPr="007E1DAB" w:rsidRDefault="00C2004E">
            <w:pPr>
              <w:spacing w:line="300" w:lineRule="exact"/>
              <w:jc w:val="center"/>
              <w:rPr>
                <w:sz w:val="14"/>
                <w:szCs w:val="14"/>
              </w:rPr>
            </w:pPr>
          </w:p>
        </w:tc>
      </w:tr>
      <w:tr w:rsidR="00C2004E" w:rsidRPr="007E1DAB" w14:paraId="3BD58A30" w14:textId="77777777" w:rsidTr="00FC575B">
        <w:tblPrEx>
          <w:tblCellMar>
            <w:top w:w="0" w:type="dxa"/>
            <w:bottom w:w="0" w:type="dxa"/>
          </w:tblCellMar>
        </w:tblPrEx>
        <w:trPr>
          <w:cantSplit/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1BC4F5C0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149858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96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560C1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FD9E75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4E03F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BA062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4C517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6" w:type="dxa"/>
            <w:tcBorders>
              <w:left w:val="nil"/>
              <w:right w:val="single" w:sz="6" w:space="0" w:color="auto"/>
            </w:tcBorders>
          </w:tcPr>
          <w:p w14:paraId="0DD9D601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果</w:t>
            </w:r>
          </w:p>
        </w:tc>
        <w:tc>
          <w:tcPr>
            <w:tcW w:w="2512" w:type="dxa"/>
            <w:gridSpan w:val="2"/>
            <w:tcBorders>
              <w:left w:val="nil"/>
              <w:right w:val="single" w:sz="6" w:space="0" w:color="auto"/>
            </w:tcBorders>
          </w:tcPr>
          <w:p w14:paraId="78F3A53F" w14:textId="77777777" w:rsidR="00C2004E" w:rsidRPr="007E1DAB" w:rsidRDefault="00C2004E">
            <w:pPr>
              <w:tabs>
                <w:tab w:val="left" w:pos="272"/>
              </w:tabs>
              <w:spacing w:line="120" w:lineRule="exact"/>
              <w:ind w:left="45" w:right="45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6176DA1" w14:textId="77777777" w:rsidR="00C2004E" w:rsidRPr="007E1DAB" w:rsidRDefault="00C2004E" w:rsidP="00041155">
            <w:pPr>
              <w:spacing w:line="300" w:lineRule="exact"/>
              <w:jc w:val="center"/>
              <w:rPr>
                <w:sz w:val="14"/>
                <w:szCs w:val="14"/>
              </w:rPr>
            </w:pPr>
          </w:p>
        </w:tc>
      </w:tr>
      <w:tr w:rsidR="00C2004E" w:rsidRPr="007E1DAB" w14:paraId="1C73F771" w14:textId="77777777" w:rsidTr="00FC575B">
        <w:tblPrEx>
          <w:tblCellMar>
            <w:top w:w="0" w:type="dxa"/>
            <w:bottom w:w="0" w:type="dxa"/>
          </w:tblCellMar>
        </w:tblPrEx>
        <w:trPr>
          <w:cantSplit/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0A231EF8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67C72C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pacing w:val="-8"/>
                <w:sz w:val="14"/>
                <w:szCs w:val="14"/>
              </w:rPr>
            </w:pPr>
          </w:p>
        </w:tc>
        <w:tc>
          <w:tcPr>
            <w:tcW w:w="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08381" w14:textId="77777777" w:rsidR="00C2004E" w:rsidRPr="007E1DAB" w:rsidRDefault="00C2004E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D1BF43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A33593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AFFC6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331B0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42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4D5EFDA" w14:textId="77777777" w:rsidR="00C2004E" w:rsidRPr="007E1DAB" w:rsidRDefault="00C2004E">
            <w:pPr>
              <w:spacing w:after="40" w:line="280" w:lineRule="exact"/>
              <w:jc w:val="center"/>
              <w:rPr>
                <w:sz w:val="14"/>
                <w:szCs w:val="14"/>
              </w:rPr>
            </w:pPr>
          </w:p>
        </w:tc>
        <w:tc>
          <w:tcPr>
            <w:tcW w:w="2512" w:type="dxa"/>
            <w:gridSpan w:val="2"/>
            <w:tcBorders>
              <w:left w:val="nil"/>
              <w:right w:val="single" w:sz="6" w:space="0" w:color="auto"/>
            </w:tcBorders>
          </w:tcPr>
          <w:p w14:paraId="1E5F398A" w14:textId="77777777" w:rsidR="00C2004E" w:rsidRPr="007E1DAB" w:rsidRDefault="00C2004E">
            <w:pPr>
              <w:tabs>
                <w:tab w:val="left" w:pos="272"/>
              </w:tabs>
              <w:spacing w:line="120" w:lineRule="exact"/>
              <w:ind w:left="45" w:right="45"/>
              <w:jc w:val="left"/>
              <w:rPr>
                <w:sz w:val="14"/>
                <w:szCs w:val="14"/>
              </w:rPr>
            </w:pPr>
          </w:p>
        </w:tc>
        <w:tc>
          <w:tcPr>
            <w:tcW w:w="2193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62F3794" w14:textId="77777777" w:rsidR="00C2004E" w:rsidRPr="007E1DAB" w:rsidRDefault="00C2004E">
            <w:pPr>
              <w:spacing w:line="300" w:lineRule="exact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70B8625E" w14:textId="77777777" w:rsidTr="008C6893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 w:val="restart"/>
            <w:tcBorders>
              <w:left w:val="single" w:sz="6" w:space="0" w:color="auto"/>
            </w:tcBorders>
            <w:vAlign w:val="center"/>
          </w:tcPr>
          <w:p w14:paraId="27E87940" w14:textId="77777777" w:rsidR="008C6893" w:rsidRPr="007E1DAB" w:rsidRDefault="008C6893" w:rsidP="008C6893">
            <w:pPr>
              <w:spacing w:line="2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学歴</w:t>
            </w: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8065DE" w14:textId="77777777" w:rsidR="008C6893" w:rsidRPr="007E1DAB" w:rsidRDefault="008C6893">
            <w:pPr>
              <w:spacing w:after="40"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D0B26B" w14:textId="77777777" w:rsidR="008C6893" w:rsidRPr="007E1DAB" w:rsidRDefault="008C6893">
            <w:pPr>
              <w:spacing w:after="40" w:line="280" w:lineRule="exact"/>
              <w:ind w:left="284" w:right="284"/>
              <w:jc w:val="distribute"/>
              <w:rPr>
                <w:rFonts w:hint="eastAsia"/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校名</w:t>
            </w:r>
          </w:p>
        </w:tc>
        <w:tc>
          <w:tcPr>
            <w:tcW w:w="378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97242" w14:textId="77777777" w:rsidR="008C6893" w:rsidRPr="007E1DAB" w:rsidRDefault="008C6893">
            <w:pPr>
              <w:spacing w:after="40" w:line="280" w:lineRule="exact"/>
              <w:ind w:left="567" w:right="567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学部・学科・専攻等</w:t>
            </w:r>
          </w:p>
        </w:tc>
        <w:tc>
          <w:tcPr>
            <w:tcW w:w="2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814170" w14:textId="77777777" w:rsidR="008C6893" w:rsidRPr="007E1DAB" w:rsidRDefault="008C6893">
            <w:pPr>
              <w:spacing w:after="40" w:line="280" w:lineRule="exact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11301BD4" w14:textId="77777777" w:rsidTr="00687F08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6CA29393" w14:textId="77777777" w:rsidR="008C6893" w:rsidRPr="007E1DAB" w:rsidRDefault="008C6893" w:rsidP="007E1DAB">
            <w:pPr>
              <w:spacing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4701B" w14:textId="77777777" w:rsidR="008C6893" w:rsidRPr="007E1DAB" w:rsidRDefault="008C6893" w:rsidP="007E1DAB">
            <w:pPr>
              <w:spacing w:line="24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高等学校</w:t>
            </w: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4D7F78" w14:textId="77777777" w:rsidR="008C6893" w:rsidRPr="007E1DAB" w:rsidRDefault="008C6893" w:rsidP="007E1DAB">
            <w:pPr>
              <w:widowControl/>
              <w:spacing w:line="24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  <w:tc>
          <w:tcPr>
            <w:tcW w:w="378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1FF942" w14:textId="77777777" w:rsidR="008C6893" w:rsidRPr="007E1DAB" w:rsidRDefault="008C6893" w:rsidP="007E1DAB">
            <w:pPr>
              <w:widowControl/>
              <w:spacing w:line="24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  <w:tc>
          <w:tcPr>
            <w:tcW w:w="2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AA2A92" w14:textId="77777777" w:rsidR="008C6893" w:rsidRPr="007E1DAB" w:rsidRDefault="008C6893" w:rsidP="007E1DAB">
            <w:pPr>
              <w:widowControl/>
              <w:spacing w:line="24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</w:tr>
      <w:tr w:rsidR="008C6893" w:rsidRPr="007E1DAB" w14:paraId="1AF6EA29" w14:textId="77777777" w:rsidTr="00687F08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7DA83FFF" w14:textId="77777777" w:rsidR="008C6893" w:rsidRPr="007E1DAB" w:rsidRDefault="008C6893" w:rsidP="007E1DAB">
            <w:pPr>
              <w:spacing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AC0B61" w14:textId="77777777" w:rsidR="008C6893" w:rsidRPr="007E1DAB" w:rsidRDefault="008C6893" w:rsidP="007E1DAB">
            <w:pPr>
              <w:spacing w:line="24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大学</w:t>
            </w: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3D57E2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78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617C86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2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31199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2289D1A2" w14:textId="77777777" w:rsidTr="00687F08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0D81D6A1" w14:textId="77777777" w:rsidR="008C6893" w:rsidRPr="007E1DAB" w:rsidRDefault="008C6893" w:rsidP="007E1DAB">
            <w:pPr>
              <w:spacing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386A6" w14:textId="77777777" w:rsidR="008C6893" w:rsidRPr="007E1DAB" w:rsidRDefault="008C6893" w:rsidP="007E1DAB">
            <w:pPr>
              <w:spacing w:line="24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大学</w:t>
            </w: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175EF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78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B60D51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2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29BECE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05961E39" w14:textId="77777777" w:rsidTr="00687F08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/>
            <w:tcBorders>
              <w:left w:val="single" w:sz="6" w:space="0" w:color="auto"/>
            </w:tcBorders>
          </w:tcPr>
          <w:p w14:paraId="1C3C03CD" w14:textId="77777777" w:rsidR="008C6893" w:rsidRPr="007E1DAB" w:rsidRDefault="008C6893" w:rsidP="007E1DAB">
            <w:pPr>
              <w:spacing w:line="2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AA20B" w14:textId="77777777" w:rsidR="008C6893" w:rsidRPr="007E1DAB" w:rsidRDefault="008C6893" w:rsidP="007E1DAB">
            <w:pPr>
              <w:spacing w:line="24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大学院</w:t>
            </w: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D76048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78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56D4B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2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8EA67F" w14:textId="77777777" w:rsidR="008C6893" w:rsidRPr="007E1DAB" w:rsidRDefault="008C6893" w:rsidP="007E1DAB">
            <w:pPr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712AB2CB" w14:textId="77777777" w:rsidTr="008C6893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B121A24" w14:textId="77777777" w:rsidR="008C6893" w:rsidRPr="007E1DAB" w:rsidRDefault="008C6893" w:rsidP="008C6893">
            <w:pPr>
              <w:spacing w:line="180" w:lineRule="exact"/>
              <w:ind w:left="45" w:right="45"/>
              <w:jc w:val="distribute"/>
              <w:rPr>
                <w:rFonts w:hint="eastAsia"/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現職</w:t>
            </w:r>
          </w:p>
        </w:tc>
        <w:tc>
          <w:tcPr>
            <w:tcW w:w="1247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3081C214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採　用　年　月</w:t>
            </w:r>
          </w:p>
        </w:tc>
        <w:tc>
          <w:tcPr>
            <w:tcW w:w="1814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F3B6D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所　　　属　　　先</w:t>
            </w:r>
          </w:p>
        </w:tc>
        <w:tc>
          <w:tcPr>
            <w:tcW w:w="1996" w:type="dxa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7AD58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50"/>
                <w:sz w:val="14"/>
                <w:szCs w:val="14"/>
              </w:rPr>
              <w:t>部・課、職</w:t>
            </w:r>
            <w:r w:rsidRPr="007E1DAB">
              <w:rPr>
                <w:rFonts w:hint="eastAsia"/>
                <w:sz w:val="14"/>
                <w:szCs w:val="14"/>
              </w:rPr>
              <w:t>位</w:t>
            </w:r>
          </w:p>
        </w:tc>
        <w:tc>
          <w:tcPr>
            <w:tcW w:w="3985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206C5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職　　　　務　　　　内　　　　容</w:t>
            </w:r>
          </w:p>
        </w:tc>
      </w:tr>
      <w:tr w:rsidR="008C6893" w:rsidRPr="007E1DAB" w14:paraId="12FABBD9" w14:textId="77777777" w:rsidTr="00687F08">
        <w:tblPrEx>
          <w:tblCellMar>
            <w:top w:w="0" w:type="dxa"/>
            <w:bottom w:w="0" w:type="dxa"/>
          </w:tblCellMar>
        </w:tblPrEx>
        <w:trPr>
          <w:trHeight w:val="160"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E19FFEC" w14:textId="77777777" w:rsidR="008C6893" w:rsidRPr="007E1DAB" w:rsidRDefault="008C6893" w:rsidP="007E1DAB">
            <w:pPr>
              <w:spacing w:line="1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right w:val="single" w:sz="6" w:space="0" w:color="auto"/>
            </w:tcBorders>
          </w:tcPr>
          <w:p w14:paraId="167BC30C" w14:textId="77777777" w:rsidR="008C6893" w:rsidRPr="007E1DAB" w:rsidRDefault="008C6893" w:rsidP="008C6893">
            <w:pPr>
              <w:spacing w:line="180" w:lineRule="exact"/>
              <w:ind w:left="28" w:right="28"/>
              <w:jc w:val="center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24F673AF" w14:textId="77777777" w:rsidR="008C6893" w:rsidRPr="007E1DAB" w:rsidRDefault="008C6893" w:rsidP="007E1DAB">
            <w:pPr>
              <w:spacing w:line="180" w:lineRule="exact"/>
              <w:ind w:left="28" w:right="28"/>
              <w:jc w:val="left"/>
              <w:rPr>
                <w:rFonts w:ascii="ＭＳ 明朝" w:hAnsi="ＭＳ 明朝" w:cs="Courier New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  <w:vAlign w:val="center"/>
          </w:tcPr>
          <w:p w14:paraId="1DC0CFA0" w14:textId="77777777" w:rsidR="008C6893" w:rsidRPr="007E1DAB" w:rsidRDefault="008C6893" w:rsidP="007E1DAB">
            <w:pPr>
              <w:spacing w:line="180" w:lineRule="exact"/>
              <w:ind w:left="28" w:right="28"/>
              <w:jc w:val="left"/>
              <w:rPr>
                <w:rFonts w:ascii="ＭＳ 明朝" w:hAnsi="ＭＳ 明朝" w:cs="Courier New" w:hint="eastAsia"/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</w:tcPr>
          <w:p w14:paraId="08E9F8CE" w14:textId="77777777" w:rsidR="008C6893" w:rsidRPr="007E1DAB" w:rsidRDefault="008C6893" w:rsidP="007E1DAB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5762E5F9" w14:textId="77777777" w:rsidTr="004F1754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8053279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247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14:paraId="3A6E201A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center"/>
              <w:rPr>
                <w:rFonts w:hint="eastAsia"/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雇　用　保　険</w:t>
            </w: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</w:tcBorders>
          </w:tcPr>
          <w:p w14:paraId="2DD25E9D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top w:val="single" w:sz="6" w:space="0" w:color="auto"/>
            </w:tcBorders>
          </w:tcPr>
          <w:p w14:paraId="7A84665A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792" w:type="dxa"/>
            <w:tcBorders>
              <w:top w:val="single" w:sz="6" w:space="0" w:color="auto"/>
            </w:tcBorders>
          </w:tcPr>
          <w:p w14:paraId="4457892D" w14:textId="77777777" w:rsidR="008C6893" w:rsidRPr="007E1DAB" w:rsidRDefault="008C6893" w:rsidP="00434352">
            <w:pPr>
              <w:snapToGrid w:val="0"/>
              <w:spacing w:line="240" w:lineRule="auto"/>
              <w:ind w:left="28" w:right="588"/>
              <w:rPr>
                <w:rFonts w:hint="eastAsia"/>
                <w:sz w:val="14"/>
                <w:szCs w:val="14"/>
              </w:rPr>
            </w:pPr>
          </w:p>
        </w:tc>
        <w:tc>
          <w:tcPr>
            <w:tcW w:w="2193" w:type="dxa"/>
            <w:tcBorders>
              <w:top w:val="single" w:sz="6" w:space="0" w:color="auto"/>
              <w:right w:val="single" w:sz="6" w:space="0" w:color="auto"/>
            </w:tcBorders>
          </w:tcPr>
          <w:p w14:paraId="6D364E33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rFonts w:hint="eastAsia"/>
                <w:sz w:val="14"/>
                <w:szCs w:val="14"/>
              </w:rPr>
            </w:pPr>
          </w:p>
        </w:tc>
      </w:tr>
      <w:tr w:rsidR="008C6893" w:rsidRPr="007E1DAB" w14:paraId="226E288F" w14:textId="77777777" w:rsidTr="004F1754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81D6D95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01A4B9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single" w:sz="6" w:space="0" w:color="auto"/>
              <w:bottom w:val="single" w:sz="6" w:space="0" w:color="auto"/>
            </w:tcBorders>
          </w:tcPr>
          <w:p w14:paraId="161944DF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bottom w:val="single" w:sz="6" w:space="0" w:color="auto"/>
            </w:tcBorders>
          </w:tcPr>
          <w:p w14:paraId="6273D5A2" w14:textId="77777777" w:rsidR="008C6893" w:rsidRPr="007E1DAB" w:rsidRDefault="008C6893" w:rsidP="00411F03">
            <w:pPr>
              <w:snapToGrid w:val="0"/>
              <w:spacing w:line="240" w:lineRule="auto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792" w:type="dxa"/>
            <w:tcBorders>
              <w:bottom w:val="single" w:sz="6" w:space="0" w:color="auto"/>
            </w:tcBorders>
          </w:tcPr>
          <w:p w14:paraId="10D791A7" w14:textId="77777777" w:rsidR="008C6893" w:rsidRPr="007E1DAB" w:rsidRDefault="008C6893" w:rsidP="00411F03">
            <w:pPr>
              <w:tabs>
                <w:tab w:val="center" w:pos="868"/>
                <w:tab w:val="right" w:pos="1708"/>
              </w:tabs>
              <w:snapToGrid w:val="0"/>
              <w:spacing w:line="240" w:lineRule="auto"/>
              <w:ind w:left="28" w:right="28"/>
              <w:jc w:val="left"/>
              <w:rPr>
                <w:rFonts w:hint="eastAsia"/>
                <w:sz w:val="14"/>
                <w:szCs w:val="14"/>
              </w:rPr>
            </w:pPr>
          </w:p>
        </w:tc>
        <w:tc>
          <w:tcPr>
            <w:tcW w:w="2193" w:type="dxa"/>
            <w:tcBorders>
              <w:bottom w:val="single" w:sz="6" w:space="0" w:color="auto"/>
              <w:right w:val="single" w:sz="6" w:space="0" w:color="auto"/>
            </w:tcBorders>
          </w:tcPr>
          <w:p w14:paraId="38FB796D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rFonts w:hint="eastAsia"/>
                <w:sz w:val="14"/>
                <w:szCs w:val="14"/>
              </w:rPr>
            </w:pPr>
          </w:p>
        </w:tc>
      </w:tr>
      <w:tr w:rsidR="008C6893" w:rsidRPr="007E1DAB" w14:paraId="25D4DFAE" w14:textId="77777777" w:rsidTr="008C6893">
        <w:tblPrEx>
          <w:tblCellMar>
            <w:top w:w="0" w:type="dxa"/>
            <w:bottom w:w="0" w:type="dxa"/>
          </w:tblCellMar>
        </w:tblPrEx>
        <w:trPr>
          <w:trHeight w:hRule="exact" w:val="360"/>
        </w:trPr>
        <w:tc>
          <w:tcPr>
            <w:tcW w:w="85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716C73E" w14:textId="77777777" w:rsidR="008C6893" w:rsidRPr="007E1DAB" w:rsidRDefault="008C6893" w:rsidP="008C6893">
            <w:pPr>
              <w:spacing w:after="60" w:line="300" w:lineRule="exact"/>
              <w:ind w:left="45" w:right="45"/>
              <w:jc w:val="distribute"/>
              <w:rPr>
                <w:sz w:val="14"/>
                <w:szCs w:val="14"/>
              </w:rPr>
            </w:pPr>
            <w:r>
              <w:rPr>
                <w:rFonts w:hint="eastAsia"/>
                <w:sz w:val="14"/>
                <w:szCs w:val="14"/>
              </w:rPr>
              <w:t>職歴</w:t>
            </w:r>
          </w:p>
        </w:tc>
        <w:tc>
          <w:tcPr>
            <w:tcW w:w="124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FE698CC" w14:textId="77777777" w:rsidR="008C6893" w:rsidRPr="007E1DAB" w:rsidRDefault="008C6893">
            <w:pPr>
              <w:spacing w:after="60" w:line="16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期　　　間</w:t>
            </w:r>
            <w:r w:rsidRPr="007E1DAB">
              <w:rPr>
                <w:sz w:val="14"/>
                <w:szCs w:val="14"/>
              </w:rPr>
              <w:br/>
            </w:r>
            <w:r w:rsidRPr="007E1DAB">
              <w:rPr>
                <w:rFonts w:hint="eastAsia"/>
                <w:sz w:val="14"/>
                <w:szCs w:val="14"/>
              </w:rPr>
              <w:t>（年月～年月）</w:t>
            </w:r>
          </w:p>
        </w:tc>
        <w:tc>
          <w:tcPr>
            <w:tcW w:w="181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80ACF1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所　　　属　　　先</w:t>
            </w:r>
          </w:p>
        </w:tc>
        <w:tc>
          <w:tcPr>
            <w:tcW w:w="199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7636E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50"/>
                <w:sz w:val="14"/>
                <w:szCs w:val="14"/>
              </w:rPr>
              <w:t>部・課、職</w:t>
            </w:r>
            <w:r w:rsidRPr="007E1DAB">
              <w:rPr>
                <w:rFonts w:hint="eastAsia"/>
                <w:sz w:val="14"/>
                <w:szCs w:val="14"/>
              </w:rPr>
              <w:t>位</w:t>
            </w:r>
          </w:p>
        </w:tc>
        <w:tc>
          <w:tcPr>
            <w:tcW w:w="3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E508B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職　　　　務　　　　内　　　　容</w:t>
            </w:r>
          </w:p>
        </w:tc>
      </w:tr>
      <w:tr w:rsidR="008C6893" w:rsidRPr="007E1DAB" w14:paraId="0AE16D8C" w14:textId="77777777" w:rsidTr="00687F08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295E15C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right w:val="single" w:sz="6" w:space="0" w:color="auto"/>
            </w:tcBorders>
          </w:tcPr>
          <w:p w14:paraId="7AF38DBD" w14:textId="77777777" w:rsidR="008C6893" w:rsidRPr="007E1DAB" w:rsidRDefault="008C6893" w:rsidP="008C6893">
            <w:pPr>
              <w:snapToGrid w:val="0"/>
              <w:spacing w:line="280" w:lineRule="exact"/>
              <w:ind w:left="28" w:right="28"/>
              <w:jc w:val="center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6C918DA9" w14:textId="77777777" w:rsidR="008C6893" w:rsidRPr="007E1DAB" w:rsidRDefault="008C6893" w:rsidP="008C6893">
            <w:pPr>
              <w:widowControl/>
              <w:snapToGrid w:val="0"/>
              <w:spacing w:line="28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  <w:vAlign w:val="center"/>
          </w:tcPr>
          <w:p w14:paraId="26F46BEE" w14:textId="77777777" w:rsidR="008C6893" w:rsidRPr="007E1DAB" w:rsidRDefault="008C6893" w:rsidP="008C6893">
            <w:pPr>
              <w:widowControl/>
              <w:snapToGrid w:val="0"/>
              <w:spacing w:line="28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  <w:vAlign w:val="center"/>
          </w:tcPr>
          <w:p w14:paraId="09DD53B8" w14:textId="77777777" w:rsidR="008C6893" w:rsidRPr="007E1DAB" w:rsidRDefault="008C6893" w:rsidP="008C6893">
            <w:pPr>
              <w:widowControl/>
              <w:snapToGrid w:val="0"/>
              <w:spacing w:line="280" w:lineRule="exact"/>
              <w:jc w:val="left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</w:tr>
      <w:tr w:rsidR="008C6893" w:rsidRPr="007E1DAB" w14:paraId="798195B7" w14:textId="77777777" w:rsidTr="00411F03">
        <w:tblPrEx>
          <w:tblCellMar>
            <w:top w:w="0" w:type="dxa"/>
            <w:bottom w:w="0" w:type="dxa"/>
          </w:tblCellMar>
        </w:tblPrEx>
        <w:trPr>
          <w:trHeight w:val="117"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5345414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right w:val="single" w:sz="6" w:space="0" w:color="auto"/>
            </w:tcBorders>
            <w:vAlign w:val="center"/>
          </w:tcPr>
          <w:p w14:paraId="438A29EE" w14:textId="77777777" w:rsidR="008C6893" w:rsidRPr="007E1DAB" w:rsidRDefault="008C6893" w:rsidP="008C6893">
            <w:pPr>
              <w:widowControl/>
              <w:snapToGrid w:val="0"/>
              <w:spacing w:line="28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26775ED0" w14:textId="77777777" w:rsidR="008C6893" w:rsidRPr="007E1DAB" w:rsidRDefault="008C6893" w:rsidP="008C6893">
            <w:pPr>
              <w:snapToGrid w:val="0"/>
              <w:spacing w:line="28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  <w:vAlign w:val="center"/>
          </w:tcPr>
          <w:p w14:paraId="4C7D12C0" w14:textId="77777777" w:rsidR="008C6893" w:rsidRPr="007E1DAB" w:rsidRDefault="008C6893" w:rsidP="008C6893">
            <w:pPr>
              <w:snapToGrid w:val="0"/>
              <w:spacing w:line="28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</w:tcPr>
          <w:p w14:paraId="75452AA3" w14:textId="77777777" w:rsidR="008C6893" w:rsidRPr="007E1DAB" w:rsidRDefault="008C6893" w:rsidP="008C6893">
            <w:pPr>
              <w:snapToGrid w:val="0"/>
              <w:spacing w:line="280" w:lineRule="exact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6FBACC49" w14:textId="77777777" w:rsidTr="00687F08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B5979E6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right w:val="single" w:sz="6" w:space="0" w:color="auto"/>
            </w:tcBorders>
            <w:vAlign w:val="center"/>
          </w:tcPr>
          <w:p w14:paraId="32A66677" w14:textId="77777777" w:rsidR="008C6893" w:rsidRPr="007E1DAB" w:rsidRDefault="008C6893" w:rsidP="008C6893">
            <w:pPr>
              <w:snapToGrid w:val="0"/>
              <w:spacing w:line="28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34B5AB16" w14:textId="77777777" w:rsidR="008C6893" w:rsidRPr="007E1DAB" w:rsidRDefault="008C6893" w:rsidP="008C6893">
            <w:pPr>
              <w:snapToGrid w:val="0"/>
              <w:spacing w:line="28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  <w:vAlign w:val="center"/>
          </w:tcPr>
          <w:p w14:paraId="38714C40" w14:textId="77777777" w:rsidR="008C6893" w:rsidRPr="007E1DAB" w:rsidRDefault="008C6893" w:rsidP="008C6893">
            <w:pPr>
              <w:snapToGrid w:val="0"/>
              <w:spacing w:line="28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  <w:vAlign w:val="center"/>
          </w:tcPr>
          <w:p w14:paraId="6D87043F" w14:textId="77777777" w:rsidR="008C6893" w:rsidRPr="007E1DAB" w:rsidRDefault="008C6893" w:rsidP="008C6893">
            <w:pPr>
              <w:snapToGrid w:val="0"/>
              <w:spacing w:line="280" w:lineRule="exact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2E41CBF1" w14:textId="77777777" w:rsidTr="004F1754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C3BFFD5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right w:val="single" w:sz="6" w:space="0" w:color="auto"/>
            </w:tcBorders>
          </w:tcPr>
          <w:p w14:paraId="54D27D32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center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</w:tcPr>
          <w:p w14:paraId="2A19D9E2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</w:tcPr>
          <w:p w14:paraId="3CC86A19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</w:tcPr>
          <w:p w14:paraId="6F9B275B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4D225800" w14:textId="77777777" w:rsidTr="004F1754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99606" w14:textId="77777777" w:rsidR="008C6893" w:rsidRPr="007E1DAB" w:rsidRDefault="008C6893" w:rsidP="00411F03">
            <w:pPr>
              <w:snapToGrid w:val="0"/>
              <w:spacing w:line="240" w:lineRule="auto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153D23DF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center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595E49F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427093F5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73E902EE" w14:textId="77777777" w:rsidR="008C6893" w:rsidRPr="007E1DAB" w:rsidRDefault="008C6893" w:rsidP="00411F03">
            <w:pPr>
              <w:snapToGrid w:val="0"/>
              <w:spacing w:line="240" w:lineRule="auto"/>
              <w:ind w:left="28" w:right="28"/>
              <w:jc w:val="left"/>
              <w:rPr>
                <w:sz w:val="14"/>
                <w:szCs w:val="14"/>
              </w:rPr>
            </w:pPr>
          </w:p>
        </w:tc>
      </w:tr>
      <w:tr w:rsidR="00E90C08" w:rsidRPr="007E1DAB" w14:paraId="55C7E46F" w14:textId="77777777" w:rsidTr="004F1754">
        <w:tblPrEx>
          <w:tblCellMar>
            <w:top w:w="0" w:type="dxa"/>
            <w:bottom w:w="0" w:type="dxa"/>
          </w:tblCellMar>
        </w:tblPrEx>
        <w:tc>
          <w:tcPr>
            <w:tcW w:w="851" w:type="dxa"/>
            <w:tcBorders>
              <w:left w:val="single" w:sz="6" w:space="0" w:color="auto"/>
              <w:bottom w:val="single" w:sz="6" w:space="0" w:color="auto"/>
            </w:tcBorders>
          </w:tcPr>
          <w:p w14:paraId="3996D570" w14:textId="77777777" w:rsidR="00E90C08" w:rsidRPr="007E1DAB" w:rsidRDefault="00E90C08">
            <w:pPr>
              <w:spacing w:before="40" w:line="140" w:lineRule="exact"/>
              <w:ind w:left="45" w:right="45"/>
              <w:jc w:val="distribute"/>
              <w:rPr>
                <w:spacing w:val="-8"/>
                <w:sz w:val="14"/>
                <w:szCs w:val="14"/>
              </w:rPr>
            </w:pPr>
            <w:r w:rsidRPr="007E1DAB">
              <w:rPr>
                <w:rFonts w:hint="eastAsia"/>
                <w:spacing w:val="-8"/>
                <w:sz w:val="14"/>
                <w:szCs w:val="14"/>
              </w:rPr>
              <w:t>業務等</w:t>
            </w:r>
            <w:r w:rsidRPr="007E1DAB">
              <w:rPr>
                <w:spacing w:val="-8"/>
                <w:sz w:val="14"/>
                <w:szCs w:val="14"/>
              </w:rPr>
              <w:br/>
            </w:r>
            <w:r w:rsidRPr="007E1DAB">
              <w:rPr>
                <w:rFonts w:hint="eastAsia"/>
                <w:spacing w:val="-8"/>
                <w:sz w:val="14"/>
                <w:szCs w:val="14"/>
              </w:rPr>
              <w:t>従事経歴</w:t>
            </w:r>
          </w:p>
        </w:tc>
        <w:tc>
          <w:tcPr>
            <w:tcW w:w="904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86F091" w14:textId="77777777" w:rsidR="00E90C08" w:rsidRPr="007E1DAB" w:rsidRDefault="00E90C08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次　　　　　　葉　　　　　　参　　　　　　照</w:t>
            </w:r>
          </w:p>
        </w:tc>
      </w:tr>
      <w:tr w:rsidR="008C6893" w:rsidRPr="007E1DAB" w14:paraId="78688B22" w14:textId="77777777" w:rsidTr="008C6893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0935688" w14:textId="77777777" w:rsidR="008C6893" w:rsidRPr="007E1DAB" w:rsidRDefault="008C6893" w:rsidP="008C6893">
            <w:pPr>
              <w:spacing w:line="1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-8"/>
                <w:sz w:val="14"/>
                <w:szCs w:val="14"/>
              </w:rPr>
              <w:t>その他の</w:t>
            </w:r>
            <w:r w:rsidRPr="007E1DAB">
              <w:rPr>
                <w:spacing w:val="-8"/>
                <w:sz w:val="14"/>
                <w:szCs w:val="14"/>
              </w:rPr>
              <w:br/>
            </w:r>
            <w:r w:rsidRPr="007E1DAB">
              <w:rPr>
                <w:rFonts w:hint="eastAsia"/>
                <w:spacing w:val="-8"/>
                <w:sz w:val="14"/>
                <w:szCs w:val="14"/>
              </w:rPr>
              <w:t>海外渡航歴</w:t>
            </w:r>
          </w:p>
        </w:tc>
        <w:tc>
          <w:tcPr>
            <w:tcW w:w="1247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5F6B81EF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渡　航　先</w:t>
            </w:r>
          </w:p>
        </w:tc>
        <w:tc>
          <w:tcPr>
            <w:tcW w:w="1814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4A8A2" w14:textId="77777777" w:rsidR="008C6893" w:rsidRPr="007E1DAB" w:rsidRDefault="008C6893">
            <w:pPr>
              <w:spacing w:after="60" w:line="16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310"/>
                <w:sz w:val="14"/>
                <w:szCs w:val="14"/>
              </w:rPr>
              <w:t>期</w:t>
            </w:r>
            <w:r w:rsidRPr="007E1DAB">
              <w:rPr>
                <w:rFonts w:hint="eastAsia"/>
                <w:sz w:val="14"/>
                <w:szCs w:val="14"/>
              </w:rPr>
              <w:t>間</w:t>
            </w:r>
            <w:r w:rsidRPr="007E1DAB">
              <w:rPr>
                <w:sz w:val="14"/>
                <w:szCs w:val="14"/>
              </w:rPr>
              <w:br/>
            </w:r>
            <w:r w:rsidRPr="007E1DAB">
              <w:rPr>
                <w:rFonts w:hint="eastAsia"/>
                <w:sz w:val="14"/>
                <w:szCs w:val="14"/>
              </w:rPr>
              <w:t>（年月から何カ月）</w:t>
            </w:r>
          </w:p>
        </w:tc>
        <w:tc>
          <w:tcPr>
            <w:tcW w:w="1996" w:type="dxa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A61D87" w14:textId="77777777" w:rsidR="008C6893" w:rsidRPr="007E1DAB" w:rsidRDefault="008C6893">
            <w:pPr>
              <w:spacing w:after="60" w:line="16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380"/>
                <w:sz w:val="14"/>
                <w:szCs w:val="14"/>
              </w:rPr>
              <w:t>目</w:t>
            </w:r>
            <w:r w:rsidRPr="007E1DAB">
              <w:rPr>
                <w:rFonts w:hint="eastAsia"/>
                <w:sz w:val="14"/>
                <w:szCs w:val="14"/>
              </w:rPr>
              <w:t>的</w:t>
            </w:r>
            <w:r w:rsidRPr="007E1DAB">
              <w:rPr>
                <w:sz w:val="14"/>
                <w:szCs w:val="14"/>
              </w:rPr>
              <w:br/>
            </w:r>
            <w:r w:rsidRPr="007E1DAB">
              <w:rPr>
                <w:rFonts w:hint="eastAsia"/>
                <w:sz w:val="14"/>
                <w:szCs w:val="14"/>
              </w:rPr>
              <w:t>（留学先等）</w:t>
            </w:r>
          </w:p>
        </w:tc>
        <w:tc>
          <w:tcPr>
            <w:tcW w:w="3985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C7933D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80"/>
                <w:sz w:val="14"/>
                <w:szCs w:val="14"/>
              </w:rPr>
              <w:t>内　　　容</w:t>
            </w:r>
          </w:p>
        </w:tc>
      </w:tr>
      <w:tr w:rsidR="008C6893" w:rsidRPr="007E1DAB" w14:paraId="77F7CB3B" w14:textId="77777777" w:rsidTr="006E6E66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DAEA0D8" w14:textId="77777777" w:rsidR="008C6893" w:rsidRPr="007E1DAB" w:rsidRDefault="008C6893" w:rsidP="007E1DAB">
            <w:pPr>
              <w:spacing w:line="1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F5D644D" w14:textId="77777777" w:rsidR="008C6893" w:rsidRPr="007E1DAB" w:rsidRDefault="008C6893" w:rsidP="007E1DAB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eastAsia="ＭＳ Ｐゴシック" w:cs="Courier New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0CDD8BAF" w14:textId="77777777" w:rsidR="008C6893" w:rsidRPr="007E1DAB" w:rsidRDefault="008C6893" w:rsidP="007E1DAB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  <w:vAlign w:val="center"/>
          </w:tcPr>
          <w:p w14:paraId="2A446469" w14:textId="77777777" w:rsidR="008C6893" w:rsidRPr="007E1DAB" w:rsidRDefault="008C6893" w:rsidP="007E1DAB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  <w:vAlign w:val="center"/>
          </w:tcPr>
          <w:p w14:paraId="1CCCCD97" w14:textId="77777777" w:rsidR="008C6893" w:rsidRPr="007E1DAB" w:rsidRDefault="008C6893" w:rsidP="007E1DAB">
            <w:pPr>
              <w:snapToGrid w:val="0"/>
              <w:spacing w:line="240" w:lineRule="exact"/>
              <w:jc w:val="left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3D4D202A" w14:textId="77777777" w:rsidTr="006E6E66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83C8B2B" w14:textId="77777777" w:rsidR="008C6893" w:rsidRPr="007E1DAB" w:rsidRDefault="008C6893" w:rsidP="007E1DAB">
            <w:pPr>
              <w:spacing w:line="180" w:lineRule="exact"/>
              <w:ind w:left="45" w:right="45"/>
              <w:jc w:val="distribute"/>
              <w:rPr>
                <w:spacing w:val="-8"/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5B3F0D3" w14:textId="77777777" w:rsidR="008C6893" w:rsidRPr="007E1DAB" w:rsidRDefault="008C6893" w:rsidP="007E1DAB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232AA067" w14:textId="77777777" w:rsidR="008C6893" w:rsidRPr="007E1DAB" w:rsidRDefault="008C6893" w:rsidP="007E1DAB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  <w:vAlign w:val="center"/>
          </w:tcPr>
          <w:p w14:paraId="3558496A" w14:textId="77777777" w:rsidR="008C6893" w:rsidRPr="007E1DAB" w:rsidRDefault="008C6893" w:rsidP="007E1DAB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  <w:vAlign w:val="center"/>
          </w:tcPr>
          <w:p w14:paraId="1705319D" w14:textId="77777777" w:rsidR="008C6893" w:rsidRPr="007E1DAB" w:rsidRDefault="008C6893" w:rsidP="00411F03">
            <w:pPr>
              <w:snapToGrid w:val="0"/>
              <w:spacing w:line="240" w:lineRule="exact"/>
              <w:jc w:val="left"/>
              <w:rPr>
                <w:rFonts w:cs="Courier New" w:hint="eastAsia"/>
                <w:sz w:val="14"/>
                <w:szCs w:val="14"/>
              </w:rPr>
            </w:pPr>
          </w:p>
        </w:tc>
      </w:tr>
      <w:tr w:rsidR="008C6893" w:rsidRPr="007E1DAB" w14:paraId="372D26DB" w14:textId="77777777" w:rsidTr="006E6E66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2D7B3B6" w14:textId="77777777" w:rsidR="008C6893" w:rsidRPr="007E1DAB" w:rsidRDefault="008C6893">
            <w:pPr>
              <w:spacing w:line="1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38163FC2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</w:tcPr>
          <w:p w14:paraId="4898CBDE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right w:val="single" w:sz="6" w:space="0" w:color="auto"/>
            </w:tcBorders>
          </w:tcPr>
          <w:p w14:paraId="28D1EE0C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right w:val="single" w:sz="6" w:space="0" w:color="auto"/>
            </w:tcBorders>
          </w:tcPr>
          <w:p w14:paraId="18A61981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588FE95B" w14:textId="77777777" w:rsidTr="006E6E66">
        <w:tblPrEx>
          <w:tblCellMar>
            <w:top w:w="0" w:type="dxa"/>
            <w:bottom w:w="0" w:type="dxa"/>
          </w:tblCellMar>
        </w:tblPrEx>
        <w:tc>
          <w:tcPr>
            <w:tcW w:w="85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873DA" w14:textId="77777777" w:rsidR="008C6893" w:rsidRPr="007E1DAB" w:rsidRDefault="008C6893">
            <w:pPr>
              <w:spacing w:line="180" w:lineRule="exact"/>
              <w:ind w:left="45" w:right="45"/>
              <w:jc w:val="distribute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1594C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E8B900E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1996" w:type="dxa"/>
            <w:gridSpan w:val="5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1B221B97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  <w:tc>
          <w:tcPr>
            <w:tcW w:w="3985" w:type="dxa"/>
            <w:gridSpan w:val="2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68933AB" w14:textId="77777777" w:rsidR="008C6893" w:rsidRPr="007E1DAB" w:rsidRDefault="008C6893">
            <w:pPr>
              <w:spacing w:line="180" w:lineRule="exact"/>
              <w:ind w:left="28" w:right="28"/>
              <w:jc w:val="left"/>
              <w:rPr>
                <w:sz w:val="14"/>
                <w:szCs w:val="14"/>
              </w:rPr>
            </w:pPr>
          </w:p>
        </w:tc>
      </w:tr>
      <w:tr w:rsidR="008C6893" w:rsidRPr="007E1DAB" w14:paraId="22C12D38" w14:textId="77777777" w:rsidTr="006E6E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51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3F837C7" w14:textId="77777777" w:rsidR="008C6893" w:rsidRPr="007E1DAB" w:rsidRDefault="008C6893" w:rsidP="008C6893">
            <w:pPr>
              <w:spacing w:line="180" w:lineRule="exact"/>
              <w:ind w:left="45" w:right="45"/>
              <w:jc w:val="distribute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研修実績</w:t>
            </w:r>
          </w:p>
        </w:tc>
        <w:tc>
          <w:tcPr>
            <w:tcW w:w="1247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480A078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z w:val="14"/>
                <w:szCs w:val="14"/>
              </w:rPr>
              <w:t>研　修　先</w:t>
            </w:r>
          </w:p>
        </w:tc>
        <w:tc>
          <w:tcPr>
            <w:tcW w:w="1814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8C088" w14:textId="77777777" w:rsidR="008C6893" w:rsidRPr="007E1DAB" w:rsidRDefault="008C6893">
            <w:pPr>
              <w:spacing w:after="60" w:line="16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310"/>
                <w:sz w:val="14"/>
                <w:szCs w:val="14"/>
              </w:rPr>
              <w:t>期</w:t>
            </w:r>
            <w:r w:rsidRPr="007E1DAB">
              <w:rPr>
                <w:rFonts w:hint="eastAsia"/>
                <w:sz w:val="14"/>
                <w:szCs w:val="14"/>
              </w:rPr>
              <w:t>間</w:t>
            </w:r>
            <w:r w:rsidRPr="007E1DAB">
              <w:rPr>
                <w:sz w:val="14"/>
                <w:szCs w:val="14"/>
              </w:rPr>
              <w:br/>
            </w:r>
            <w:r w:rsidRPr="007E1DAB">
              <w:rPr>
                <w:rFonts w:hint="eastAsia"/>
                <w:sz w:val="14"/>
                <w:szCs w:val="14"/>
              </w:rPr>
              <w:t>（年月から何カ月）</w:t>
            </w:r>
          </w:p>
        </w:tc>
        <w:tc>
          <w:tcPr>
            <w:tcW w:w="5981" w:type="dxa"/>
            <w:gridSpan w:val="7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F104C" w14:textId="77777777" w:rsidR="008C6893" w:rsidRPr="007E1DAB" w:rsidRDefault="008C6893">
            <w:pPr>
              <w:spacing w:after="60" w:line="300" w:lineRule="exact"/>
              <w:jc w:val="center"/>
              <w:rPr>
                <w:sz w:val="14"/>
                <w:szCs w:val="14"/>
              </w:rPr>
            </w:pPr>
            <w:r w:rsidRPr="007E1DAB">
              <w:rPr>
                <w:rFonts w:hint="eastAsia"/>
                <w:spacing w:val="80"/>
                <w:sz w:val="14"/>
                <w:szCs w:val="14"/>
              </w:rPr>
              <w:t>研　修　内　容</w:t>
            </w:r>
          </w:p>
        </w:tc>
      </w:tr>
      <w:tr w:rsidR="008C6893" w:rsidRPr="007E1DAB" w14:paraId="107EACCE" w14:textId="77777777" w:rsidTr="006E6E66">
        <w:tblPrEx>
          <w:tblCellMar>
            <w:top w:w="0" w:type="dxa"/>
            <w:bottom w:w="0" w:type="dxa"/>
          </w:tblCellMar>
        </w:tblPrEx>
        <w:trPr>
          <w:cantSplit/>
          <w:trHeight w:val="192"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7F08F9D" w14:textId="77777777" w:rsidR="008C6893" w:rsidRPr="007E1DAB" w:rsidRDefault="008C6893" w:rsidP="008C6893">
            <w:pPr>
              <w:spacing w:line="180" w:lineRule="exact"/>
              <w:ind w:left="45" w:right="45"/>
              <w:jc w:val="center"/>
              <w:rPr>
                <w:rFonts w:hint="eastAsia"/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2C264D0" w14:textId="77777777" w:rsidR="008C6893" w:rsidRPr="007E1DAB" w:rsidRDefault="008C6893" w:rsidP="00E15AFA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46A22CD2" w14:textId="77777777" w:rsidR="008C6893" w:rsidRPr="007E1DAB" w:rsidRDefault="008C6893" w:rsidP="00E15AFA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5981" w:type="dxa"/>
            <w:gridSpan w:val="7"/>
            <w:tcBorders>
              <w:left w:val="nil"/>
              <w:right w:val="single" w:sz="6" w:space="0" w:color="auto"/>
            </w:tcBorders>
          </w:tcPr>
          <w:p w14:paraId="569E430A" w14:textId="77777777" w:rsidR="008C6893" w:rsidRPr="007E1DAB" w:rsidRDefault="008C6893" w:rsidP="00E15AFA">
            <w:pPr>
              <w:snapToGrid w:val="0"/>
              <w:spacing w:line="240" w:lineRule="exact"/>
              <w:ind w:left="28" w:right="28"/>
              <w:jc w:val="left"/>
              <w:rPr>
                <w:rFonts w:cs="Courier New"/>
                <w:sz w:val="14"/>
                <w:szCs w:val="14"/>
              </w:rPr>
            </w:pPr>
          </w:p>
        </w:tc>
      </w:tr>
      <w:tr w:rsidR="008C6893" w:rsidRPr="007E1DAB" w14:paraId="7BE9629B" w14:textId="77777777" w:rsidTr="006E6E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6B809F7" w14:textId="77777777" w:rsidR="008C6893" w:rsidRPr="007E1DAB" w:rsidRDefault="008C6893" w:rsidP="008C6893">
            <w:pPr>
              <w:spacing w:line="180" w:lineRule="exact"/>
              <w:ind w:left="45" w:right="45"/>
              <w:jc w:val="center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D632C3C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20A4DC08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5981" w:type="dxa"/>
            <w:gridSpan w:val="7"/>
            <w:tcBorders>
              <w:left w:val="nil"/>
              <w:right w:val="single" w:sz="6" w:space="0" w:color="auto"/>
            </w:tcBorders>
          </w:tcPr>
          <w:p w14:paraId="6F99D766" w14:textId="77777777" w:rsidR="008C6893" w:rsidRPr="007E1DAB" w:rsidRDefault="008C6893" w:rsidP="00FA300F">
            <w:pPr>
              <w:snapToGrid w:val="0"/>
              <w:spacing w:line="240" w:lineRule="exact"/>
              <w:ind w:left="28" w:right="28"/>
              <w:jc w:val="left"/>
              <w:rPr>
                <w:rFonts w:cs="Courier New"/>
                <w:sz w:val="14"/>
                <w:szCs w:val="14"/>
              </w:rPr>
            </w:pPr>
          </w:p>
        </w:tc>
      </w:tr>
      <w:tr w:rsidR="008C6893" w:rsidRPr="007E1DAB" w14:paraId="320DA5D0" w14:textId="77777777" w:rsidTr="006E6E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378CC92" w14:textId="77777777" w:rsidR="008C6893" w:rsidRPr="007E1DAB" w:rsidRDefault="008C6893" w:rsidP="008C6893">
            <w:pPr>
              <w:spacing w:line="180" w:lineRule="exact"/>
              <w:ind w:left="45" w:right="45"/>
              <w:jc w:val="center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0C4CC50C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78302630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5981" w:type="dxa"/>
            <w:gridSpan w:val="7"/>
            <w:tcBorders>
              <w:left w:val="nil"/>
              <w:right w:val="single" w:sz="6" w:space="0" w:color="auto"/>
            </w:tcBorders>
          </w:tcPr>
          <w:p w14:paraId="6A35EE8E" w14:textId="77777777" w:rsidR="008C6893" w:rsidRPr="007E1DAB" w:rsidRDefault="008C6893" w:rsidP="00FA300F">
            <w:pPr>
              <w:snapToGrid w:val="0"/>
              <w:spacing w:line="240" w:lineRule="exact"/>
              <w:ind w:left="28" w:right="28"/>
              <w:jc w:val="left"/>
              <w:rPr>
                <w:rFonts w:cs="Courier New"/>
                <w:sz w:val="14"/>
                <w:szCs w:val="14"/>
              </w:rPr>
            </w:pPr>
          </w:p>
        </w:tc>
      </w:tr>
      <w:tr w:rsidR="008C6893" w:rsidRPr="007E1DAB" w14:paraId="14ED5EF4" w14:textId="77777777" w:rsidTr="006E6E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51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09EE970" w14:textId="77777777" w:rsidR="008C6893" w:rsidRPr="007E1DAB" w:rsidRDefault="008C6893" w:rsidP="008C6893">
            <w:pPr>
              <w:spacing w:line="180" w:lineRule="exact"/>
              <w:ind w:left="45" w:right="45"/>
              <w:jc w:val="center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B6E5576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right w:val="single" w:sz="6" w:space="0" w:color="auto"/>
            </w:tcBorders>
            <w:vAlign w:val="center"/>
          </w:tcPr>
          <w:p w14:paraId="52D17FA9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5981" w:type="dxa"/>
            <w:gridSpan w:val="7"/>
            <w:tcBorders>
              <w:left w:val="nil"/>
              <w:right w:val="single" w:sz="6" w:space="0" w:color="auto"/>
            </w:tcBorders>
          </w:tcPr>
          <w:p w14:paraId="4A1B5088" w14:textId="77777777" w:rsidR="008C6893" w:rsidRPr="007E1DAB" w:rsidRDefault="008C6893" w:rsidP="00FA300F">
            <w:pPr>
              <w:snapToGrid w:val="0"/>
              <w:spacing w:line="240" w:lineRule="exact"/>
              <w:ind w:left="28" w:right="28"/>
              <w:jc w:val="left"/>
              <w:rPr>
                <w:rFonts w:cs="Courier New"/>
                <w:sz w:val="14"/>
                <w:szCs w:val="14"/>
              </w:rPr>
            </w:pPr>
          </w:p>
        </w:tc>
      </w:tr>
      <w:tr w:rsidR="008C6893" w:rsidRPr="007E1DAB" w14:paraId="052D9EE0" w14:textId="77777777" w:rsidTr="006E6E66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5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607F8B" w14:textId="77777777" w:rsidR="008C6893" w:rsidRPr="007E1DAB" w:rsidRDefault="008C6893" w:rsidP="008C6893">
            <w:pPr>
              <w:spacing w:line="180" w:lineRule="exact"/>
              <w:ind w:left="45" w:right="45"/>
              <w:jc w:val="center"/>
              <w:rPr>
                <w:sz w:val="14"/>
                <w:szCs w:val="14"/>
              </w:rPr>
            </w:pPr>
          </w:p>
        </w:tc>
        <w:tc>
          <w:tcPr>
            <w:tcW w:w="124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09ED96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1814" w:type="dxa"/>
            <w:gridSpan w:val="3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7DEC5128" w14:textId="77777777" w:rsidR="008C6893" w:rsidRPr="007E1DAB" w:rsidRDefault="008C6893" w:rsidP="00FA300F">
            <w:pPr>
              <w:snapToGrid w:val="0"/>
              <w:spacing w:line="240" w:lineRule="exact"/>
              <w:jc w:val="center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5981" w:type="dxa"/>
            <w:gridSpan w:val="7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DF2582D" w14:textId="77777777" w:rsidR="008C6893" w:rsidRPr="007E1DAB" w:rsidRDefault="008C6893" w:rsidP="00FA300F">
            <w:pPr>
              <w:snapToGrid w:val="0"/>
              <w:spacing w:line="240" w:lineRule="exact"/>
              <w:ind w:left="28" w:right="28"/>
              <w:jc w:val="left"/>
              <w:rPr>
                <w:rFonts w:cs="Courier New"/>
                <w:sz w:val="14"/>
                <w:szCs w:val="14"/>
              </w:rPr>
            </w:pPr>
          </w:p>
        </w:tc>
      </w:tr>
    </w:tbl>
    <w:p w14:paraId="4234B9D6" w14:textId="77777777" w:rsidR="00151FF9" w:rsidRPr="006B1162" w:rsidRDefault="00E90C08" w:rsidP="00151FF9">
      <w:pPr>
        <w:rPr>
          <w:sz w:val="14"/>
        </w:rPr>
      </w:pPr>
      <w:r>
        <w:rPr>
          <w:sz w:val="14"/>
        </w:rPr>
        <w:br w:type="page"/>
      </w:r>
      <w:r w:rsidR="00151FF9">
        <w:rPr>
          <w:rFonts w:hint="eastAsia"/>
          <w:spacing w:val="10"/>
          <w:sz w:val="16"/>
        </w:rPr>
        <w:lastRenderedPageBreak/>
        <w:t>様式</w:t>
      </w:r>
      <w:r w:rsidR="00151FF9">
        <w:rPr>
          <w:rFonts w:hint="eastAsia"/>
          <w:spacing w:val="10"/>
          <w:sz w:val="16"/>
        </w:rPr>
        <w:t>4</w:t>
      </w:r>
      <w:r w:rsidR="00151FF9">
        <w:rPr>
          <w:rFonts w:hint="eastAsia"/>
          <w:sz w:val="16"/>
        </w:rPr>
        <w:t>－</w:t>
      </w:r>
      <w:r w:rsidR="00151FF9" w:rsidRPr="006B1162">
        <w:rPr>
          <w:rFonts w:hint="eastAsia"/>
          <w:sz w:val="16"/>
        </w:rPr>
        <w:t>5</w:t>
      </w:r>
      <w:r w:rsidR="00151FF9" w:rsidRPr="006B1162">
        <w:rPr>
          <w:rFonts w:hint="eastAsia"/>
          <w:sz w:val="16"/>
        </w:rPr>
        <w:t>（その</w:t>
      </w:r>
      <w:r w:rsidR="00151FF9">
        <w:rPr>
          <w:rFonts w:hint="eastAsia"/>
          <w:sz w:val="16"/>
        </w:rPr>
        <w:t>2</w:t>
      </w:r>
      <w:r w:rsidR="00151FF9" w:rsidRPr="006B1162">
        <w:rPr>
          <w:rFonts w:hint="eastAsia"/>
          <w:sz w:val="16"/>
        </w:rPr>
        <w:t>）</w:t>
      </w: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68"/>
        <w:gridCol w:w="2421"/>
        <w:gridCol w:w="992"/>
        <w:gridCol w:w="992"/>
        <w:gridCol w:w="910"/>
        <w:gridCol w:w="1161"/>
        <w:gridCol w:w="442"/>
        <w:gridCol w:w="199"/>
        <w:gridCol w:w="340"/>
        <w:gridCol w:w="306"/>
        <w:gridCol w:w="6"/>
        <w:gridCol w:w="436"/>
        <w:gridCol w:w="195"/>
        <w:gridCol w:w="342"/>
        <w:gridCol w:w="308"/>
      </w:tblGrid>
      <w:tr w:rsidR="00E90C08" w:rsidRPr="0099596B" w14:paraId="1E15F200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</w:tcPr>
          <w:p w14:paraId="7BCA2500" w14:textId="77777777" w:rsidR="00E90C08" w:rsidRPr="0099596B" w:rsidRDefault="00151FF9" w:rsidP="0099596B">
            <w:pPr>
              <w:spacing w:line="160" w:lineRule="exact"/>
              <w:ind w:left="45" w:right="45"/>
              <w:rPr>
                <w:sz w:val="14"/>
              </w:rPr>
            </w:pPr>
            <w:r w:rsidRPr="0099596B">
              <w:rPr>
                <w:rFonts w:hint="eastAsia"/>
                <w:sz w:val="14"/>
              </w:rPr>
              <w:t xml:space="preserve"> </w:t>
            </w: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nil"/>
            </w:tcBorders>
          </w:tcPr>
          <w:p w14:paraId="14FA5E2C" w14:textId="77777777" w:rsidR="00E90C08" w:rsidRPr="0099596B" w:rsidRDefault="00E90C08" w:rsidP="0099596B">
            <w:pPr>
              <w:spacing w:line="160" w:lineRule="exact"/>
              <w:ind w:left="284" w:right="284"/>
              <w:rPr>
                <w:sz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3FB8A7C" w14:textId="77777777" w:rsidR="00E90C08" w:rsidRPr="0099596B" w:rsidRDefault="00E90C08" w:rsidP="0099596B">
            <w:pPr>
              <w:spacing w:line="160" w:lineRule="exact"/>
              <w:ind w:left="113" w:right="113"/>
              <w:rPr>
                <w:sz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3FCA258" w14:textId="77777777" w:rsidR="00E90C08" w:rsidRPr="0099596B" w:rsidRDefault="00E90C08" w:rsidP="0099596B">
            <w:pPr>
              <w:spacing w:before="80" w:line="160" w:lineRule="exact"/>
              <w:ind w:left="28" w:right="28"/>
              <w:rPr>
                <w:sz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4DECE801" w14:textId="77777777" w:rsidR="00E90C08" w:rsidRPr="0099596B" w:rsidRDefault="00E90C08" w:rsidP="0099596B">
            <w:pPr>
              <w:spacing w:line="160" w:lineRule="exact"/>
              <w:ind w:left="113" w:right="113"/>
              <w:rPr>
                <w:sz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</w:tcPr>
          <w:p w14:paraId="148D46A2" w14:textId="77777777" w:rsidR="00E90C08" w:rsidRPr="0099596B" w:rsidRDefault="00E90C08" w:rsidP="0099596B">
            <w:pPr>
              <w:spacing w:line="160" w:lineRule="exact"/>
              <w:ind w:left="113" w:right="113"/>
              <w:rPr>
                <w:sz w:val="14"/>
              </w:rPr>
            </w:pPr>
          </w:p>
        </w:tc>
        <w:tc>
          <w:tcPr>
            <w:tcW w:w="257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ADB6748" w14:textId="77777777" w:rsidR="00E90C08" w:rsidRPr="0099596B" w:rsidRDefault="00E90C08" w:rsidP="00BF21D7">
            <w:pPr>
              <w:spacing w:after="60" w:line="280" w:lineRule="exact"/>
              <w:ind w:left="578" w:right="45"/>
              <w:jc w:val="right"/>
              <w:rPr>
                <w:spacing w:val="20"/>
                <w:sz w:val="14"/>
              </w:rPr>
            </w:pPr>
          </w:p>
        </w:tc>
      </w:tr>
      <w:tr w:rsidR="00E90C08" w:rsidRPr="0099596B" w14:paraId="6DBCD326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AF1B05B" w14:textId="77777777" w:rsidR="00E90C08" w:rsidRPr="0099596B" w:rsidRDefault="00E90C08" w:rsidP="0099596B">
            <w:pPr>
              <w:spacing w:line="16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5078267" w14:textId="77777777" w:rsidR="00E90C08" w:rsidRPr="0099596B" w:rsidRDefault="00E90C08" w:rsidP="00BF21D7">
            <w:pPr>
              <w:spacing w:line="160" w:lineRule="exact"/>
              <w:ind w:left="284" w:right="284"/>
              <w:jc w:val="distribute"/>
              <w:rPr>
                <w:sz w:val="14"/>
              </w:rPr>
            </w:pPr>
            <w:r w:rsidRPr="0099596B">
              <w:rPr>
                <w:sz w:val="14"/>
              </w:rPr>
              <w:br/>
            </w:r>
            <w:r w:rsidRPr="0099596B">
              <w:rPr>
                <w:rFonts w:hint="eastAsia"/>
                <w:sz w:val="14"/>
              </w:rPr>
              <w:t>件名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22801B" w14:textId="77777777" w:rsidR="00E90C08" w:rsidRPr="0099596B" w:rsidRDefault="00E90C08" w:rsidP="00BF21D7">
            <w:pPr>
              <w:spacing w:line="160" w:lineRule="exact"/>
              <w:ind w:left="113" w:right="113"/>
              <w:jc w:val="distribute"/>
              <w:rPr>
                <w:sz w:val="14"/>
              </w:rPr>
            </w:pPr>
            <w:r w:rsidRPr="0099596B">
              <w:rPr>
                <w:sz w:val="14"/>
              </w:rPr>
              <w:br/>
            </w:r>
            <w:r w:rsidRPr="0099596B">
              <w:rPr>
                <w:rFonts w:hint="eastAsia"/>
                <w:sz w:val="14"/>
              </w:rPr>
              <w:t>対象国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999214" w14:textId="77777777" w:rsidR="00E90C08" w:rsidRPr="0099596B" w:rsidRDefault="00E90C08" w:rsidP="00BF21D7">
            <w:pPr>
              <w:spacing w:before="80" w:line="160" w:lineRule="exact"/>
              <w:ind w:left="28" w:right="28"/>
              <w:jc w:val="distribute"/>
              <w:rPr>
                <w:sz w:val="14"/>
              </w:rPr>
            </w:pPr>
            <w:r w:rsidRPr="0099596B">
              <w:rPr>
                <w:rFonts w:hint="eastAsia"/>
                <w:sz w:val="14"/>
              </w:rPr>
              <w:t>技術</w:t>
            </w:r>
            <w:r w:rsidRPr="0099596B">
              <w:rPr>
                <w:rFonts w:hint="eastAsia"/>
                <w:spacing w:val="-4"/>
                <w:sz w:val="14"/>
              </w:rPr>
              <w:t>サービス</w:t>
            </w:r>
            <w:r w:rsidRPr="0099596B">
              <w:rPr>
                <w:rFonts w:hint="eastAsia"/>
                <w:sz w:val="14"/>
              </w:rPr>
              <w:t>の種類</w:t>
            </w:r>
          </w:p>
        </w:tc>
        <w:tc>
          <w:tcPr>
            <w:tcW w:w="9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85F649" w14:textId="77777777" w:rsidR="00E90C08" w:rsidRPr="0099596B" w:rsidRDefault="00E90C08" w:rsidP="00BF21D7">
            <w:pPr>
              <w:spacing w:line="160" w:lineRule="exact"/>
              <w:ind w:left="113" w:right="113"/>
              <w:jc w:val="distribute"/>
              <w:rPr>
                <w:sz w:val="14"/>
              </w:rPr>
            </w:pPr>
            <w:r w:rsidRPr="0099596B">
              <w:rPr>
                <w:sz w:val="14"/>
              </w:rPr>
              <w:br/>
            </w:r>
            <w:r w:rsidRPr="0099596B">
              <w:rPr>
                <w:rFonts w:hint="eastAsia"/>
                <w:sz w:val="14"/>
              </w:rPr>
              <w:t>発注者</w:t>
            </w:r>
          </w:p>
        </w:tc>
        <w:tc>
          <w:tcPr>
            <w:tcW w:w="11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6335F" w14:textId="77777777" w:rsidR="00E90C08" w:rsidRPr="0099596B" w:rsidRDefault="00E90C08" w:rsidP="00BF21D7">
            <w:pPr>
              <w:spacing w:line="160" w:lineRule="exact"/>
              <w:ind w:left="113" w:right="113"/>
              <w:jc w:val="distribute"/>
              <w:rPr>
                <w:sz w:val="14"/>
              </w:rPr>
            </w:pPr>
            <w:r w:rsidRPr="0099596B">
              <w:rPr>
                <w:sz w:val="14"/>
              </w:rPr>
              <w:br/>
            </w:r>
            <w:r w:rsidRPr="0099596B">
              <w:rPr>
                <w:rFonts w:hint="eastAsia"/>
                <w:sz w:val="14"/>
              </w:rPr>
              <w:t>担当業務</w:t>
            </w:r>
          </w:p>
        </w:tc>
        <w:tc>
          <w:tcPr>
            <w:tcW w:w="129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2DB014" w14:textId="77777777" w:rsidR="00E90C08" w:rsidRPr="0099596B" w:rsidRDefault="00E90C08" w:rsidP="00BF21D7">
            <w:pPr>
              <w:spacing w:before="60" w:line="160" w:lineRule="exact"/>
              <w:ind w:left="45" w:right="45"/>
              <w:jc w:val="distribute"/>
              <w:rPr>
                <w:spacing w:val="20"/>
                <w:sz w:val="14"/>
              </w:rPr>
            </w:pPr>
            <w:r w:rsidRPr="0099596B">
              <w:rPr>
                <w:rFonts w:hint="eastAsia"/>
                <w:spacing w:val="20"/>
                <w:sz w:val="14"/>
              </w:rPr>
              <w:t>従事期</w:t>
            </w:r>
            <w:r w:rsidRPr="0099596B">
              <w:rPr>
                <w:rFonts w:hint="eastAsia"/>
                <w:sz w:val="14"/>
              </w:rPr>
              <w:t>間</w:t>
            </w:r>
            <w:r w:rsidRPr="0099596B">
              <w:rPr>
                <w:sz w:val="14"/>
              </w:rPr>
              <w:br/>
            </w:r>
            <w:r w:rsidRPr="0099596B">
              <w:rPr>
                <w:rFonts w:hint="eastAsia"/>
                <w:sz w:val="14"/>
              </w:rPr>
              <w:t>（年月～カ月）</w:t>
            </w:r>
          </w:p>
        </w:tc>
        <w:tc>
          <w:tcPr>
            <w:tcW w:w="128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C8F71C" w14:textId="77777777" w:rsidR="00E90C08" w:rsidRPr="0099596B" w:rsidRDefault="00E90C08" w:rsidP="00BF21D7">
            <w:pPr>
              <w:spacing w:line="160" w:lineRule="exact"/>
              <w:ind w:left="45" w:right="45"/>
              <w:jc w:val="distribute"/>
              <w:rPr>
                <w:sz w:val="14"/>
              </w:rPr>
            </w:pPr>
            <w:r w:rsidRPr="0099596B">
              <w:rPr>
                <w:rFonts w:hint="eastAsia"/>
                <w:spacing w:val="20"/>
                <w:sz w:val="14"/>
              </w:rPr>
              <w:t>現地調査</w:t>
            </w:r>
            <w:r w:rsidRPr="0099596B">
              <w:rPr>
                <w:spacing w:val="20"/>
                <w:sz w:val="14"/>
              </w:rPr>
              <w:br/>
            </w:r>
            <w:r w:rsidRPr="0099596B">
              <w:rPr>
                <w:rFonts w:hint="eastAsia"/>
                <w:spacing w:val="20"/>
                <w:sz w:val="14"/>
              </w:rPr>
              <w:t>参加期間</w:t>
            </w:r>
            <w:r w:rsidRPr="0099596B">
              <w:rPr>
                <w:sz w:val="14"/>
              </w:rPr>
              <w:br/>
            </w:r>
            <w:r w:rsidRPr="0099596B">
              <w:rPr>
                <w:rFonts w:hint="eastAsia"/>
                <w:sz w:val="14"/>
              </w:rPr>
              <w:t>（年月～カ月）</w:t>
            </w:r>
          </w:p>
        </w:tc>
      </w:tr>
      <w:tr w:rsidR="00E90C08" w:rsidRPr="0099596B" w14:paraId="1F47391D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FD3ACF" w14:textId="77777777" w:rsidR="00E90C08" w:rsidRPr="0099596B" w:rsidRDefault="00E90C08" w:rsidP="0099596B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C60785" w14:textId="77777777" w:rsidR="00E90C08" w:rsidRPr="0099596B" w:rsidRDefault="00E90C08" w:rsidP="0099596B">
            <w:pPr>
              <w:spacing w:line="240" w:lineRule="auto"/>
              <w:ind w:left="45" w:right="45"/>
              <w:rPr>
                <w:sz w:val="16"/>
                <w:szCs w:val="16"/>
              </w:rPr>
            </w:pPr>
            <w:r w:rsidRPr="0099596B">
              <w:rPr>
                <w:rFonts w:hint="eastAsia"/>
                <w:sz w:val="16"/>
                <w:szCs w:val="16"/>
              </w:rPr>
              <w:t>《海外での類似調査》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81B3795" w14:textId="77777777" w:rsidR="00E90C08" w:rsidRPr="0099596B" w:rsidRDefault="00E90C08" w:rsidP="0099596B">
            <w:pPr>
              <w:spacing w:line="180" w:lineRule="exact"/>
              <w:ind w:left="28" w:right="28"/>
              <w:rPr>
                <w:sz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73026CC" w14:textId="77777777" w:rsidR="00E90C08" w:rsidRPr="0099596B" w:rsidRDefault="00E90C08" w:rsidP="0099596B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4D2784" w14:textId="77777777" w:rsidR="00E90C08" w:rsidRPr="0099596B" w:rsidRDefault="00E90C08" w:rsidP="0099596B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3F1D0C3" w14:textId="77777777" w:rsidR="00E90C08" w:rsidRPr="0099596B" w:rsidRDefault="00E90C08" w:rsidP="0099596B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1EE2B291" w14:textId="77777777" w:rsidR="00E90C08" w:rsidRPr="0099596B" w:rsidRDefault="00E90C08" w:rsidP="0099596B">
            <w:pPr>
              <w:spacing w:line="180" w:lineRule="exact"/>
              <w:ind w:left="28"/>
              <w:rPr>
                <w:spacing w:val="-6"/>
                <w:sz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9E9238A" w14:textId="77777777" w:rsidR="00E90C08" w:rsidRPr="0099596B" w:rsidRDefault="00E90C08" w:rsidP="0099596B">
            <w:pPr>
              <w:spacing w:line="180" w:lineRule="exact"/>
              <w:rPr>
                <w:spacing w:val="-6"/>
                <w:sz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00054E30" w14:textId="77777777" w:rsidR="00E90C08" w:rsidRPr="0099596B" w:rsidRDefault="00E90C08" w:rsidP="0099596B">
            <w:pPr>
              <w:spacing w:line="180" w:lineRule="exact"/>
              <w:rPr>
                <w:spacing w:val="-2"/>
                <w:sz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952E06" w14:textId="77777777" w:rsidR="00E90C08" w:rsidRPr="0099596B" w:rsidRDefault="00E90C08" w:rsidP="0099596B">
            <w:pPr>
              <w:spacing w:line="180" w:lineRule="exact"/>
              <w:rPr>
                <w:spacing w:val="-8"/>
                <w:sz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138AEE" w14:textId="77777777" w:rsidR="00E90C08" w:rsidRPr="0099596B" w:rsidRDefault="00E90C08" w:rsidP="0099596B">
            <w:pPr>
              <w:spacing w:line="180" w:lineRule="exact"/>
              <w:ind w:left="28"/>
              <w:rPr>
                <w:sz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7CC57944" w14:textId="77777777" w:rsidR="00E90C08" w:rsidRPr="0099596B" w:rsidRDefault="00E90C08" w:rsidP="0099596B">
            <w:pPr>
              <w:spacing w:line="180" w:lineRule="exact"/>
              <w:rPr>
                <w:sz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3ECA175F" w14:textId="77777777" w:rsidR="00E90C08" w:rsidRPr="0099596B" w:rsidRDefault="00E90C08" w:rsidP="0099596B">
            <w:pPr>
              <w:spacing w:line="180" w:lineRule="exact"/>
              <w:rPr>
                <w:sz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9EF601D" w14:textId="77777777" w:rsidR="00E90C08" w:rsidRPr="0099596B" w:rsidRDefault="00E90C08" w:rsidP="0099596B">
            <w:pPr>
              <w:spacing w:line="180" w:lineRule="exact"/>
              <w:rPr>
                <w:spacing w:val="-8"/>
                <w:sz w:val="14"/>
              </w:rPr>
            </w:pPr>
          </w:p>
        </w:tc>
      </w:tr>
      <w:tr w:rsidR="0099596B" w:rsidRPr="0099596B" w14:paraId="29AFCCD9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A66DBB0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706B3B9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 w:hint="eastAsia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729904E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091E0D9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76B9683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79E37A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00188888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83A6847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03BF3F58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EDC206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393CB7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24DB1ED6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053AB004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7F4CBD" w14:textId="77777777" w:rsidR="0099596B" w:rsidRPr="0099596B" w:rsidRDefault="0099596B" w:rsidP="0099596B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BE7237" w:rsidRPr="00DE122A" w14:paraId="4B582336" w14:textId="77777777" w:rsidTr="00F117D1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5260AB" w14:textId="77777777" w:rsidR="00BE7237" w:rsidRPr="00DE122A" w:rsidRDefault="00BE7237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B537708" w14:textId="77777777" w:rsidR="00BE7237" w:rsidRPr="00DE122A" w:rsidRDefault="00BE7237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C0A51DB" w14:textId="77777777" w:rsidR="00BE7237" w:rsidRPr="00DE122A" w:rsidRDefault="00BE7237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F34AC0" w14:textId="77777777" w:rsidR="00BE7237" w:rsidRPr="00DE122A" w:rsidRDefault="00BE7237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A877BE5" w14:textId="77777777" w:rsidR="00BE7237" w:rsidRPr="00DE122A" w:rsidRDefault="00BE7237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A8D95A" w14:textId="77777777" w:rsidR="00BE7237" w:rsidRPr="00DE122A" w:rsidRDefault="00BE7237" w:rsidP="00F906D3">
            <w:pPr>
              <w:snapToGrid w:val="0"/>
              <w:spacing w:line="240" w:lineRule="exact"/>
              <w:ind w:left="28" w:right="28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3AA757BE" w14:textId="77777777" w:rsidR="00BE7237" w:rsidRPr="00DE122A" w:rsidRDefault="00BE7237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0DDEC37" w14:textId="77777777" w:rsidR="00BE7237" w:rsidRPr="00DE122A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1CBBCBCE" w14:textId="77777777" w:rsidR="00BE7237" w:rsidRPr="00DE122A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B865ECC" w14:textId="77777777" w:rsidR="00BE7237" w:rsidRPr="00DE122A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EFA475" w14:textId="77777777" w:rsidR="00BE7237" w:rsidRPr="00BE7237" w:rsidRDefault="00BE7237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084E928" w14:textId="77777777" w:rsidR="00BE7237" w:rsidRPr="00BE7237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650" w:type="dxa"/>
            <w:gridSpan w:val="2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F17666" w14:textId="77777777" w:rsidR="00BE7237" w:rsidRPr="00BE7237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27A51EB2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4BA7B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46DA37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250ED4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B6CBDB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B77F88" w14:textId="77777777" w:rsidR="00A64243" w:rsidRPr="00DE122A" w:rsidRDefault="00A64243" w:rsidP="00A64243">
            <w:pPr>
              <w:snapToGrid w:val="0"/>
              <w:spacing w:line="0" w:lineRule="atLeast"/>
              <w:ind w:left="28" w:right="28"/>
              <w:jc w:val="center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A43854" w14:textId="77777777" w:rsidR="00A64243" w:rsidRPr="00DE122A" w:rsidRDefault="00A64243" w:rsidP="00A64243">
            <w:pPr>
              <w:snapToGrid w:val="0"/>
              <w:spacing w:line="0" w:lineRule="atLeast"/>
              <w:ind w:left="28" w:right="28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1511EA00" w14:textId="77777777" w:rsidR="00A64243" w:rsidRPr="00DE122A" w:rsidRDefault="00A64243" w:rsidP="00A64243">
            <w:pPr>
              <w:spacing w:line="0" w:lineRule="atLeast"/>
              <w:ind w:left="28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6B4AC2A9" w14:textId="77777777" w:rsidR="00A64243" w:rsidRPr="00DE122A" w:rsidRDefault="00A64243" w:rsidP="00A64243">
            <w:pPr>
              <w:spacing w:line="0" w:lineRule="atLeast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2E1AC43B" w14:textId="77777777" w:rsidR="00A64243" w:rsidRPr="00DE122A" w:rsidRDefault="00A64243" w:rsidP="00A64243">
            <w:pPr>
              <w:spacing w:line="0" w:lineRule="atLeast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3E6E892" w14:textId="77777777" w:rsidR="00A64243" w:rsidRPr="00DE122A" w:rsidRDefault="00A64243" w:rsidP="00A64243">
            <w:pPr>
              <w:spacing w:line="0" w:lineRule="atLeast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74FA69" w14:textId="77777777" w:rsidR="00A64243" w:rsidRPr="00BE7237" w:rsidRDefault="00A64243" w:rsidP="00A64243">
            <w:pPr>
              <w:spacing w:line="0" w:lineRule="atLeast"/>
              <w:ind w:left="28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0EB77207" w14:textId="77777777" w:rsidR="00A64243" w:rsidRPr="00BE7237" w:rsidRDefault="00A64243" w:rsidP="00A64243">
            <w:pPr>
              <w:spacing w:line="0" w:lineRule="atLeast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2E9E2EE4" w14:textId="77777777" w:rsidR="00A64243" w:rsidRPr="00BE7237" w:rsidRDefault="00A64243" w:rsidP="00A64243">
            <w:pPr>
              <w:spacing w:line="0" w:lineRule="atLeast"/>
              <w:rPr>
                <w:rFonts w:eastAsia="ＭＳ Ｐ明朝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79AB16" w14:textId="77777777" w:rsidR="00A64243" w:rsidRPr="00BE7237" w:rsidRDefault="00A64243" w:rsidP="00A64243">
            <w:pPr>
              <w:spacing w:line="0" w:lineRule="atLeast"/>
              <w:rPr>
                <w:rFonts w:eastAsia="ＭＳ Ｐ明朝"/>
                <w:sz w:val="8"/>
                <w:szCs w:val="14"/>
              </w:rPr>
            </w:pPr>
          </w:p>
        </w:tc>
      </w:tr>
      <w:tr w:rsidR="00A64243" w:rsidRPr="00DE122A" w14:paraId="560B71B9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9752E2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C534EC4" w14:textId="77777777" w:rsidR="00A64243" w:rsidRPr="00DE122A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301848D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C46FCC6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5C12D1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94AC26E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6411BC04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1766DF4A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6090DAB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22BD13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BC56A6" w14:textId="77777777" w:rsidR="00A64243" w:rsidRPr="00BE7237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754E27E" w14:textId="77777777" w:rsidR="00A64243" w:rsidRPr="00BE7237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4E81BA7D" w14:textId="77777777" w:rsidR="00A64243" w:rsidRPr="00BE7237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1DC2885" w14:textId="77777777" w:rsidR="00A64243" w:rsidRPr="00BE7237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609DF072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016A64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FF5534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1896739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F49BCAA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AD7A01F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D26A15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3E08B63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6F44130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219A0D3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DF8E62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A1EF03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1F5B0A34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02A324A4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7C16073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0565ABBB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1E4000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89F9C4" w14:textId="77777777" w:rsidR="00A64243" w:rsidRPr="00DE122A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53FD621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D0688A2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EB45DC2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87DAA13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07F28980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E91AADE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35550FC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B4ABBA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0CD8C5" w14:textId="77777777" w:rsidR="00A64243" w:rsidRPr="00BE7237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10E4C9C6" w14:textId="77777777" w:rsidR="00A64243" w:rsidRPr="00BE7237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341D59FE" w14:textId="77777777" w:rsidR="00A64243" w:rsidRPr="00BE7237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5122D6D" w14:textId="77777777" w:rsidR="00A64243" w:rsidRPr="00BE7237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0D14297F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79E57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7642F5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77F54B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0A00EE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CD29DA0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F5E3E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6236156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FDEDDA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33E9A74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C352A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4737F9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43B1ABB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A7D5884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B99EF7" w14:textId="77777777" w:rsidR="00A64243" w:rsidRPr="00BE7237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BE7237" w:rsidRPr="00DE122A" w14:paraId="0911AADD" w14:textId="77777777" w:rsidTr="00F117D1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88B6B7" w14:textId="77777777" w:rsidR="00BE7237" w:rsidRPr="00DE122A" w:rsidRDefault="00BE7237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CD6728E" w14:textId="77777777" w:rsidR="00BE7237" w:rsidRPr="00DE122A" w:rsidRDefault="00BE7237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F596E3" w14:textId="77777777" w:rsidR="00BE7237" w:rsidRPr="00DE122A" w:rsidRDefault="00BE7237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AA727B" w14:textId="77777777" w:rsidR="00BE7237" w:rsidRPr="00DE122A" w:rsidRDefault="00BE7237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EF6C7CD" w14:textId="77777777" w:rsidR="00BE7237" w:rsidRPr="00DE122A" w:rsidRDefault="00BE7237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5BEBA0" w14:textId="77777777" w:rsidR="00BE7237" w:rsidRPr="00DE122A" w:rsidRDefault="00BE7237" w:rsidP="000239B5">
            <w:pPr>
              <w:snapToGrid w:val="0"/>
              <w:spacing w:line="240" w:lineRule="exact"/>
              <w:ind w:left="28" w:right="28"/>
              <w:jc w:val="lef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3D6B1F2F" w14:textId="77777777" w:rsidR="00BE7237" w:rsidRPr="00DE122A" w:rsidRDefault="00BE7237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5198218B" w14:textId="77777777" w:rsidR="00BE7237" w:rsidRPr="00DE122A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544BB8AC" w14:textId="77777777" w:rsidR="00BE7237" w:rsidRPr="00DE122A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7F87CE4" w14:textId="77777777" w:rsidR="00BE7237" w:rsidRPr="00DE122A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DC31F0" w14:textId="77777777" w:rsidR="00BE7237" w:rsidRPr="00BE7237" w:rsidRDefault="00BE7237" w:rsidP="00BE7237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24748873" w14:textId="77777777" w:rsidR="00BE7237" w:rsidRPr="00BE7237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650" w:type="dxa"/>
            <w:gridSpan w:val="2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5A36976" w14:textId="77777777" w:rsidR="00BE7237" w:rsidRPr="00BE7237" w:rsidRDefault="00BE7237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26244BA9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D48F5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8BD924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E16206D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1E6FA72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22C335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A768E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2E71071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128EF24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5A6B1B5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0565B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1D3B9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2884A6B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03FD7D0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EB30DC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7AEF2723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97746FE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FEB6BBE" w14:textId="77777777" w:rsidR="00A64243" w:rsidRPr="00314EF4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5914054" w14:textId="77777777" w:rsidR="00A64243" w:rsidRPr="002B0B6B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05D8400" w14:textId="77777777" w:rsidR="00A64243" w:rsidRPr="002B0B6B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E9DB14B" w14:textId="77777777" w:rsidR="00A64243" w:rsidRPr="002B0B6B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2A7540E" w14:textId="77777777" w:rsidR="00A64243" w:rsidRPr="006E6E66" w:rsidRDefault="00A64243" w:rsidP="00D17891">
            <w:pPr>
              <w:snapToGrid w:val="0"/>
              <w:spacing w:line="240" w:lineRule="exact"/>
              <w:ind w:left="28" w:right="28"/>
              <w:rPr>
                <w:rFonts w:ascii="ＭＳ ゴシック" w:eastAsia="ＭＳ ゴシック" w:hAnsi="ＭＳ ゴシック"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505BBB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DBC2B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C9BFA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0C9FCA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ED5E3D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453B6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03BD6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985BEA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0710DCA7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BD653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3E0163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6C02646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489286B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CE0544F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50F207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5D067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BCDD48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5F1BF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5C0427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C2E5D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F8205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FD0B5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9A8AD6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131D77DC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CEDA7CB" w14:textId="77777777" w:rsidR="00A64243" w:rsidRPr="00DE122A" w:rsidRDefault="00A64243" w:rsidP="00BD215F">
            <w:pPr>
              <w:spacing w:line="180" w:lineRule="exact"/>
              <w:ind w:left="45" w:right="45"/>
              <w:jc w:val="right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44AE845" w14:textId="77777777" w:rsidR="00A64243" w:rsidRPr="00DE122A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8BD6A85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5AC46C8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D245806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651B134" w14:textId="77777777" w:rsidR="00A64243" w:rsidRPr="00DE122A" w:rsidRDefault="00A64243" w:rsidP="003A232C">
            <w:pPr>
              <w:snapToGrid w:val="0"/>
              <w:spacing w:line="240" w:lineRule="exact"/>
              <w:ind w:left="28" w:right="28"/>
              <w:rPr>
                <w:rFonts w:cs="Courier New" w:hint="eastAsia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07D543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8D15C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88394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A08FF33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333525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8AC2A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5B58D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66B07F7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05E32971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C8BE05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D29D334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8983FE4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3D7EB09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D60B6F9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2584E3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BD733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F9D9A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1F98E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1390AE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6493A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81C6B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AB1FC4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929064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6D0E1F44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6B97E62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532677E" w14:textId="77777777" w:rsidR="00A64243" w:rsidRPr="00DE122A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9B92A36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F952081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70CA1E5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AABAE66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4E6196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028BD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BC64FD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F7B37AB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137B67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7207E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A6929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D53A5D7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2B4BB338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D25EB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E87E18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DE4C6FA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CB215C0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76F931AD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0F3AC4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246E44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3A6FE1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6DCA6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6FBF29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977FA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07EA0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A8E9C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61D40C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06C14704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272E68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42C1511" w14:textId="77777777" w:rsidR="00A64243" w:rsidRPr="00DE122A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A30D304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E1C0FE1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599F2E6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7E0811F4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A5CAE2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6502B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25EC5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8E79DF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A4E673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29A71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FAF01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EDAB0E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7A075BC6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CE27A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2D47BF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CA4E9C9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DA96DD5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7E7457E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E61C6B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8105EE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166FC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CB22A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5FD0FB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5108B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C9476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C40C5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F1B012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7DC6DDB7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58C6D3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73D044EC" w14:textId="77777777" w:rsidR="00A64243" w:rsidRPr="00DE122A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7F0FB63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2E8BCF0" w14:textId="77777777" w:rsidR="00A64243" w:rsidRPr="00DE122A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5A510F8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8889C0A" w14:textId="77777777" w:rsidR="00A64243" w:rsidRPr="00DE122A" w:rsidRDefault="00A64243" w:rsidP="00A64243">
            <w:pPr>
              <w:snapToGrid w:val="0"/>
              <w:spacing w:line="240" w:lineRule="exact"/>
              <w:ind w:left="28" w:right="28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D6E9FA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DAD41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07600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1FAE48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1EB510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14F75D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62686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7F4B108D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32968EA3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134B64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E41CB4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D209545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60B6BAF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F2ED68A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2E94E4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6D44C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F43C3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B7E7F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F4AFFF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499B4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1D73E7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83901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773B220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310F2522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4EAE05A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1ADAE11" w14:textId="77777777" w:rsidR="00A64243" w:rsidRPr="003A232C" w:rsidRDefault="00A64243" w:rsidP="00921B79">
            <w:pPr>
              <w:widowControl/>
              <w:snapToGrid w:val="0"/>
              <w:spacing w:line="240" w:lineRule="exact"/>
              <w:textAlignment w:val="auto"/>
              <w:rPr>
                <w:rFonts w:cs="Courier New" w:hint="eastAsia"/>
                <w:b/>
                <w:sz w:val="13"/>
                <w:szCs w:val="13"/>
                <w:u w:val="singl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EFBA60F" w14:textId="77777777" w:rsidR="00A64243" w:rsidRPr="006D6BB0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71E45CB" w14:textId="77777777" w:rsidR="00A64243" w:rsidRPr="006D6BB0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F686D5E" w14:textId="77777777" w:rsidR="00A64243" w:rsidRPr="006D6BB0" w:rsidRDefault="00A64243" w:rsidP="00A64243">
            <w:pPr>
              <w:widowControl/>
              <w:adjustRightInd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43862DA" w14:textId="77777777" w:rsidR="00A64243" w:rsidRPr="001D44A3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b/>
                <w:sz w:val="14"/>
                <w:szCs w:val="14"/>
                <w:u w:val="single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350568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1D5A2B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19195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9EDB98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F26BB9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1B543A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D7AFB8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20F53D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0BFE8BD6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1069A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9B15559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3242DF1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E0364FF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3465A6F" w14:textId="77777777" w:rsidR="00A64243" w:rsidRPr="006D6BB0" w:rsidRDefault="00A64243" w:rsidP="00A64243">
            <w:pPr>
              <w:widowControl/>
              <w:adjustRightInd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D083F52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72155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A886D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48B0D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06B58C7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DB637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838DB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E09C6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34DC8C4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5715501B" w14:textId="77777777" w:rsidTr="00FC575B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4756E0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2EDCA9D1" w14:textId="77777777" w:rsidR="00A64243" w:rsidRPr="006D6BB0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626B739E" w14:textId="77777777" w:rsidR="00A64243" w:rsidRPr="006D6BB0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F3F532F" w14:textId="77777777" w:rsidR="00A64243" w:rsidRPr="006D6BB0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B67034C" w14:textId="77777777" w:rsidR="00A64243" w:rsidRPr="006D6BB0" w:rsidRDefault="00A64243" w:rsidP="00A64243">
            <w:pPr>
              <w:widowControl/>
              <w:snapToGrid w:val="0"/>
              <w:spacing w:line="240" w:lineRule="exact"/>
              <w:jc w:val="center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49F6508D" w14:textId="77777777" w:rsidR="00A64243" w:rsidRPr="006D6BB0" w:rsidRDefault="00A64243" w:rsidP="00A64243">
            <w:pPr>
              <w:widowControl/>
              <w:snapToGrid w:val="0"/>
              <w:spacing w:line="240" w:lineRule="exact"/>
              <w:textAlignment w:val="auto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7D182E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153FDB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3F6F4E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559DC66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0D10056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D06AF73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8577D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FFFFFF"/>
          </w:tcPr>
          <w:p w14:paraId="1F533B4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4A4761DA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7AF02A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06DC79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244F32F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A323B21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413076D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10C168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02D8805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6C016A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523182A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06DE874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7B954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571B07F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430E08B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70465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0E612873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81D7C4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3F3F70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C717F3B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92AE894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E29500E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1F0FE34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2554F7EB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7B7C2D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6FBAB57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8D00CF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8D3F50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15C297AA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6540FFB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9E0637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6F702046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0598DA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9C439E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3DAD937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DCC0480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D55D2C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2641D14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15BC55A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52F4CF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32A7D93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C453C8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307C5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5A1FA39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0AD3033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C2E188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33F6780B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931BD6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59FA4B4" w14:textId="77777777" w:rsidR="00A64243" w:rsidRPr="006D6BB0" w:rsidRDefault="00C2004E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  <w:r w:rsidRPr="00DE122A">
              <w:rPr>
                <w:sz w:val="16"/>
                <w:szCs w:val="16"/>
              </w:rPr>
              <w:t>《国内での類似調査》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87E5D91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D844CB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DD3CD4E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177ED99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40E2CC44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57C323B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743D391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BC3B72A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56ACAF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6E2B9B19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19EA130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3E7F03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66387E1E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681B9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1F6F7F2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A92F06E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21E8CEB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10EEDB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9A83F72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6696C3D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0E4F21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2A2933E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B8F7F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0C95E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5E0292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739742E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CEFCA8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171C89F7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04B3B23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1287952" w14:textId="77777777" w:rsidR="00A64243" w:rsidRPr="006D6BB0" w:rsidRDefault="00A64243" w:rsidP="00BE7237">
            <w:pPr>
              <w:snapToGrid w:val="0"/>
              <w:spacing w:line="20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8C2FCD5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B6A3A24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455659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00E7FA2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47432186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569E9F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7B40CF5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05F2223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AD50FC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0008BD3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6A4F13B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B4F4B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2D56F7CB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CE583D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C0001BC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4F6456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BC90550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9DDD89A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ECB8699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60F7A90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181D08C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2CE7795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726C26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FD451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73510C8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075A6A3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A98B6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5A1B8715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C6CF1BF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8325C4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4CDA4D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35F6675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DEA6FF7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5D6524B" w14:textId="77777777" w:rsidR="00A64243" w:rsidRPr="006D6BB0" w:rsidRDefault="00A64243" w:rsidP="00BE7237">
            <w:pPr>
              <w:snapToGrid w:val="0"/>
              <w:spacing w:line="20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0A1FA885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B909C4D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75C939B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3B74817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557FE2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1017DFAA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7EEC3912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756703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16389E93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1A04B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A33193A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55B8396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D3F034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7B2C524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041F681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0D9A997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EFD511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571C3B9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27DDA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6F7E4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4D4B3FC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ADAB00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29FC44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239B8A81" w14:textId="77777777" w:rsidTr="00C2004E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282048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F6B2A72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D482B69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4B62660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EAF26F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638A0E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5FB40D21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1968A739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5EE3EF53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961372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8D40CF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2FC322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101C935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4CC7D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37E2D3A2" w14:textId="77777777" w:rsidTr="00AA5B32">
        <w:tblPrEx>
          <w:tblCellMar>
            <w:top w:w="0" w:type="dxa"/>
            <w:bottom w:w="0" w:type="dxa"/>
          </w:tblCellMar>
        </w:tblPrEx>
        <w:trPr>
          <w:trHeight w:val="43"/>
        </w:trPr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11D32F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838AE67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187979C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9D00E9E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DCDA028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48619CA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37982C94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63F30D9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7E5C71C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B85D40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2410B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AA3410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2403B5D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63C75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3C2E365F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3DDB9D5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C2EDAE6" w14:textId="77777777" w:rsidR="00A64243" w:rsidRPr="006D6BB0" w:rsidRDefault="00A64243" w:rsidP="00A64243">
            <w:pPr>
              <w:snapToGrid w:val="0"/>
              <w:spacing w:line="20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C907E12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E41748B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20EA04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9BE561E" w14:textId="77777777" w:rsidR="00A64243" w:rsidRPr="006D6BB0" w:rsidRDefault="00A64243" w:rsidP="00F906D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15FAC5B8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507FF16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575C8974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12183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3786C4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0E39DB0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C95775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10E50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6C070762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E8C0A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331D29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F26F9A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1B0729D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929BAB1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0EBE0FB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3422DE5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38B9862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405D57D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800D29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9BB6C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1ABF0A6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2DFE76F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26DD5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0E8A3CC0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4B32932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84040E6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4069A4F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C5AB1F9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E6A7F29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9D42B5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5A14C224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6968B53E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70FE076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C6DF7BE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C61642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27509A79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A42EC2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46A56A1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67A18B16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849588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0D73260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AB47134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767BA0C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593641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83118F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1D4592C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111C076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7B54B59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BC80E8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E2C17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4A25ADE7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228D5A6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3D2C37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52D7E1F5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61C98C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17DD1AF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2E1E78A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F7C5F1D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159CE67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D500A6D" w14:textId="77777777" w:rsidR="00A64243" w:rsidRPr="006D6BB0" w:rsidRDefault="00A64243" w:rsidP="00D17891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42ACDC9A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7C97D41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67B04F85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1E78126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5274DB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4B59DEA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1C0B35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8AD13A7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7D55D0C9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F044A3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2A12F5A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CA248B8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8CC7717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7016254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B261A78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4FD21B1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A658B8F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34A7B6C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11AE0B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2C3EE0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7F74E22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4214D6A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47B681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1416CA94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37AE52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3277101" w14:textId="77777777" w:rsidR="00A64243" w:rsidRPr="006D6BB0" w:rsidRDefault="00A64243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B271ED0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6D5D72C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24AC8303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92ABD45" w14:textId="77777777" w:rsidR="00A64243" w:rsidRPr="006D6BB0" w:rsidRDefault="00A64243" w:rsidP="00BE7237">
            <w:pPr>
              <w:snapToGrid w:val="0"/>
              <w:spacing w:line="20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47ABB5DD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216CC929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656DF69F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69B0B9A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18E49E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67075AC9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2032C59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6D3BD6C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C2004E" w:rsidRPr="00DE122A" w14:paraId="49D607E6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664A49" w14:textId="77777777" w:rsidR="00C2004E" w:rsidRPr="00DE122A" w:rsidRDefault="00C2004E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43CA709" w14:textId="77777777" w:rsidR="00C2004E" w:rsidRPr="006D6BB0" w:rsidRDefault="00C2004E" w:rsidP="00A64243">
            <w:pPr>
              <w:snapToGrid w:val="0"/>
              <w:spacing w:line="24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5E10046" w14:textId="77777777" w:rsidR="00C2004E" w:rsidRPr="006D6BB0" w:rsidRDefault="00C2004E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D46EF2" w14:textId="77777777" w:rsidR="00C2004E" w:rsidRPr="006D6BB0" w:rsidRDefault="00C2004E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7B11ADE" w14:textId="77777777" w:rsidR="00C2004E" w:rsidRPr="006D6BB0" w:rsidRDefault="00C2004E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060B87F" w14:textId="77777777" w:rsidR="00C2004E" w:rsidRPr="006D6BB0" w:rsidRDefault="00C2004E" w:rsidP="00BE7237">
            <w:pPr>
              <w:snapToGrid w:val="0"/>
              <w:spacing w:line="20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7992D818" w14:textId="77777777" w:rsidR="00C2004E" w:rsidRPr="00DE122A" w:rsidRDefault="00C2004E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11790982" w14:textId="77777777" w:rsidR="00C2004E" w:rsidRPr="00DE122A" w:rsidRDefault="00C2004E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6B6E6C35" w14:textId="77777777" w:rsidR="00C2004E" w:rsidRPr="00DE122A" w:rsidRDefault="00C2004E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3A1F00" w14:textId="77777777" w:rsidR="00C2004E" w:rsidRPr="00DE122A" w:rsidRDefault="00C2004E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C3EC48" w14:textId="77777777" w:rsidR="00C2004E" w:rsidRPr="00DE122A" w:rsidRDefault="00C2004E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3D4C8995" w14:textId="77777777" w:rsidR="00C2004E" w:rsidRPr="00DE122A" w:rsidRDefault="00C2004E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3C46E3AF" w14:textId="77777777" w:rsidR="00C2004E" w:rsidRPr="00DE122A" w:rsidRDefault="00C2004E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6998027" w14:textId="77777777" w:rsidR="00C2004E" w:rsidRPr="00DE122A" w:rsidRDefault="00C2004E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12A9A44F" w14:textId="77777777" w:rsidTr="00AA5B3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F9D11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4D6D3E4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08BB3B0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A7922F4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3ED771" w14:textId="77777777" w:rsidR="00A64243" w:rsidRPr="006D6BB0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49DBB3A3" w14:textId="77777777" w:rsidR="00A64243" w:rsidRPr="006D6BB0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0C8746CA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3CB36D4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4A750C7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76C4E36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010F55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00B6260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66DE38A1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62F6103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  <w:tr w:rsidR="00A64243" w:rsidRPr="00DE122A" w14:paraId="3BC790DE" w14:textId="77777777" w:rsidTr="00C545C2">
        <w:tblPrEx>
          <w:tblCellMar>
            <w:top w:w="0" w:type="dxa"/>
            <w:bottom w:w="0" w:type="dxa"/>
          </w:tblCellMar>
        </w:tblPrEx>
        <w:tc>
          <w:tcPr>
            <w:tcW w:w="86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1113B0" w14:textId="77777777" w:rsidR="00A64243" w:rsidRPr="00DE122A" w:rsidRDefault="00A64243" w:rsidP="00A64243">
            <w:pPr>
              <w:spacing w:line="180" w:lineRule="exact"/>
              <w:ind w:left="45" w:right="45"/>
              <w:rPr>
                <w:sz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572D0820" w14:textId="77777777" w:rsidR="00A64243" w:rsidRPr="000F2CA0" w:rsidRDefault="00A64243" w:rsidP="008C6893">
            <w:pPr>
              <w:snapToGrid w:val="0"/>
              <w:spacing w:line="22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759D8E83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8711E18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69C44C6" w14:textId="77777777" w:rsidR="00A64243" w:rsidRPr="006D6BB0" w:rsidRDefault="00A64243" w:rsidP="00A64243">
            <w:pPr>
              <w:snapToGrid w:val="0"/>
              <w:spacing w:line="240" w:lineRule="exact"/>
              <w:jc w:val="center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140759C4" w14:textId="77777777" w:rsidR="00A64243" w:rsidRPr="000F2CA0" w:rsidRDefault="00A64243" w:rsidP="00BE7237">
            <w:pPr>
              <w:snapToGrid w:val="0"/>
              <w:spacing w:line="200" w:lineRule="exact"/>
              <w:rPr>
                <w:rFonts w:cs="Courier New"/>
                <w:sz w:val="14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790B7503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nil"/>
              <w:right w:val="nil"/>
            </w:tcBorders>
          </w:tcPr>
          <w:p w14:paraId="4794F8DD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391C0B0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3DFF618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F0B56F" w14:textId="77777777" w:rsidR="00A64243" w:rsidRPr="00DE122A" w:rsidRDefault="00A64243" w:rsidP="00A64243">
            <w:pPr>
              <w:spacing w:line="180" w:lineRule="exact"/>
              <w:ind w:left="28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</w:tcPr>
          <w:p w14:paraId="4A6D3E70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C0123BB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2C49CFE" w14:textId="77777777" w:rsidR="00A64243" w:rsidRPr="00DE122A" w:rsidRDefault="00A64243" w:rsidP="00A64243">
            <w:pPr>
              <w:spacing w:line="180" w:lineRule="exact"/>
              <w:rPr>
                <w:rFonts w:eastAsia="ＭＳ Ｐ明朝"/>
                <w:sz w:val="14"/>
                <w:szCs w:val="14"/>
              </w:rPr>
            </w:pPr>
          </w:p>
        </w:tc>
      </w:tr>
      <w:tr w:rsidR="00A64243" w:rsidRPr="00DE122A" w14:paraId="0D40B43A" w14:textId="77777777" w:rsidTr="00C2004E">
        <w:tblPrEx>
          <w:tblCellMar>
            <w:top w:w="0" w:type="dxa"/>
            <w:bottom w:w="0" w:type="dxa"/>
          </w:tblCellMar>
        </w:tblPrEx>
        <w:trPr>
          <w:trHeight w:val="5739"/>
        </w:trPr>
        <w:tc>
          <w:tcPr>
            <w:tcW w:w="8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D7142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242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08BEDE4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D62E40D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5D38369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E65584B" w14:textId="77777777" w:rsidR="00A64243" w:rsidRPr="00DE122A" w:rsidRDefault="00A64243" w:rsidP="00A64243">
            <w:pPr>
              <w:widowControl/>
              <w:snapToGrid w:val="0"/>
              <w:spacing w:line="0" w:lineRule="atLeast"/>
              <w:jc w:val="center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20F9068C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C7CDF6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D937B9D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DF9FFE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ADB9198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46D490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97CFC9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0B32FB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EAF7C4E" w14:textId="77777777" w:rsidR="00A64243" w:rsidRPr="00DE122A" w:rsidRDefault="00A64243" w:rsidP="00A64243">
            <w:pPr>
              <w:widowControl/>
              <w:snapToGrid w:val="0"/>
              <w:spacing w:line="0" w:lineRule="atLeast"/>
              <w:textAlignment w:val="auto"/>
              <w:rPr>
                <w:rFonts w:cs="Courier New"/>
                <w:sz w:val="8"/>
                <w:szCs w:val="14"/>
              </w:rPr>
            </w:pPr>
          </w:p>
        </w:tc>
      </w:tr>
    </w:tbl>
    <w:p w14:paraId="064EBA2A" w14:textId="77777777" w:rsidR="00D12765" w:rsidRPr="009B384D" w:rsidRDefault="00E90C08" w:rsidP="00C2004E">
      <w:pPr>
        <w:rPr>
          <w:rFonts w:hint="eastAsia"/>
          <w:sz w:val="16"/>
        </w:rPr>
      </w:pPr>
      <w:r>
        <w:rPr>
          <w:rFonts w:hint="eastAsia"/>
          <w:sz w:val="16"/>
        </w:rPr>
        <w:t>また、国際機関からの受注案件については、その件名に◎印をつけること。</w:t>
      </w:r>
    </w:p>
    <w:sectPr w:rsidR="00D12765" w:rsidRPr="009B384D" w:rsidSect="00291B07">
      <w:pgSz w:w="11906" w:h="16838"/>
      <w:pgMar w:top="851" w:right="907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84094" w14:textId="77777777" w:rsidR="00596749" w:rsidRDefault="00596749" w:rsidP="00151FF9">
      <w:pPr>
        <w:spacing w:line="240" w:lineRule="auto"/>
      </w:pPr>
      <w:r>
        <w:separator/>
      </w:r>
    </w:p>
  </w:endnote>
  <w:endnote w:type="continuationSeparator" w:id="0">
    <w:p w14:paraId="148DE366" w14:textId="77777777" w:rsidR="00596749" w:rsidRDefault="00596749" w:rsidP="00151F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リュウミンライト－ＫＬ">
    <w:altName w:val="ＭＳ 明朝"/>
    <w:charset w:val="80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88D5D" w14:textId="77777777" w:rsidR="00596749" w:rsidRDefault="00596749" w:rsidP="00151FF9">
      <w:pPr>
        <w:spacing w:line="240" w:lineRule="auto"/>
      </w:pPr>
      <w:r>
        <w:separator/>
      </w:r>
    </w:p>
  </w:footnote>
  <w:footnote w:type="continuationSeparator" w:id="0">
    <w:p w14:paraId="648C5F67" w14:textId="77777777" w:rsidR="00596749" w:rsidRDefault="00596749" w:rsidP="00151FF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51"/>
  <w:drawingGridHorizontalSpacing w:val="120"/>
  <w:drawingGridVerticalSpacing w:val="120"/>
  <w:displayHorizontalDrawingGridEvery w:val="0"/>
  <w:displayVerticalDrawingGridEvery w:val="3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lineWrapLikeWord6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BGJTUwtDA2NDSyUdpeDU4uLM/DyQAkPDWgDxsXxqLQAAAA=="/>
  </w:docVars>
  <w:rsids>
    <w:rsidRoot w:val="0066671C"/>
    <w:rsid w:val="000002E0"/>
    <w:rsid w:val="00005B7E"/>
    <w:rsid w:val="000239B5"/>
    <w:rsid w:val="00026257"/>
    <w:rsid w:val="00041155"/>
    <w:rsid w:val="00047A63"/>
    <w:rsid w:val="00057F5B"/>
    <w:rsid w:val="00070CAD"/>
    <w:rsid w:val="00075208"/>
    <w:rsid w:val="000A5A26"/>
    <w:rsid w:val="000B7E86"/>
    <w:rsid w:val="000C3A35"/>
    <w:rsid w:val="000D729C"/>
    <w:rsid w:val="000F2CA0"/>
    <w:rsid w:val="00110E58"/>
    <w:rsid w:val="00151FF9"/>
    <w:rsid w:val="00171DA2"/>
    <w:rsid w:val="001762B0"/>
    <w:rsid w:val="001A7181"/>
    <w:rsid w:val="001D44A3"/>
    <w:rsid w:val="00203A98"/>
    <w:rsid w:val="00223CB3"/>
    <w:rsid w:val="00241608"/>
    <w:rsid w:val="00262B46"/>
    <w:rsid w:val="00291B07"/>
    <w:rsid w:val="002973CE"/>
    <w:rsid w:val="002A102E"/>
    <w:rsid w:val="002B0B6B"/>
    <w:rsid w:val="002B7746"/>
    <w:rsid w:val="002C04D8"/>
    <w:rsid w:val="002E1055"/>
    <w:rsid w:val="003031DE"/>
    <w:rsid w:val="003040AB"/>
    <w:rsid w:val="00310AB0"/>
    <w:rsid w:val="00314EF4"/>
    <w:rsid w:val="00386A7A"/>
    <w:rsid w:val="003A232C"/>
    <w:rsid w:val="003F7EEA"/>
    <w:rsid w:val="00411F03"/>
    <w:rsid w:val="00412148"/>
    <w:rsid w:val="00433CA6"/>
    <w:rsid w:val="00434352"/>
    <w:rsid w:val="00441F08"/>
    <w:rsid w:val="004604CA"/>
    <w:rsid w:val="00465F27"/>
    <w:rsid w:val="00475193"/>
    <w:rsid w:val="004B06DE"/>
    <w:rsid w:val="004C6CB0"/>
    <w:rsid w:val="004D2673"/>
    <w:rsid w:val="004F1754"/>
    <w:rsid w:val="004F19AE"/>
    <w:rsid w:val="004F40F1"/>
    <w:rsid w:val="004F6847"/>
    <w:rsid w:val="00515D06"/>
    <w:rsid w:val="005303E1"/>
    <w:rsid w:val="00530902"/>
    <w:rsid w:val="005653E2"/>
    <w:rsid w:val="00566E7C"/>
    <w:rsid w:val="00590985"/>
    <w:rsid w:val="00596749"/>
    <w:rsid w:val="005A5996"/>
    <w:rsid w:val="005B63E0"/>
    <w:rsid w:val="005D636F"/>
    <w:rsid w:val="005F3538"/>
    <w:rsid w:val="005F4858"/>
    <w:rsid w:val="0062202B"/>
    <w:rsid w:val="006365F3"/>
    <w:rsid w:val="00641FD3"/>
    <w:rsid w:val="0066671C"/>
    <w:rsid w:val="00687F08"/>
    <w:rsid w:val="006B1162"/>
    <w:rsid w:val="006D3AE5"/>
    <w:rsid w:val="006D6BB0"/>
    <w:rsid w:val="006E6E66"/>
    <w:rsid w:val="00727D49"/>
    <w:rsid w:val="00774BCE"/>
    <w:rsid w:val="007E1DAB"/>
    <w:rsid w:val="007F5995"/>
    <w:rsid w:val="0081292F"/>
    <w:rsid w:val="00815EDC"/>
    <w:rsid w:val="0085650B"/>
    <w:rsid w:val="00870722"/>
    <w:rsid w:val="008C6893"/>
    <w:rsid w:val="008D1F3B"/>
    <w:rsid w:val="00921B79"/>
    <w:rsid w:val="0099596B"/>
    <w:rsid w:val="009A38C0"/>
    <w:rsid w:val="009B384D"/>
    <w:rsid w:val="009F711C"/>
    <w:rsid w:val="00A117F3"/>
    <w:rsid w:val="00A56044"/>
    <w:rsid w:val="00A64243"/>
    <w:rsid w:val="00AA5B32"/>
    <w:rsid w:val="00AE5777"/>
    <w:rsid w:val="00B62FA8"/>
    <w:rsid w:val="00B97557"/>
    <w:rsid w:val="00BD215F"/>
    <w:rsid w:val="00BE7237"/>
    <w:rsid w:val="00BF21D7"/>
    <w:rsid w:val="00BF296D"/>
    <w:rsid w:val="00C2004E"/>
    <w:rsid w:val="00C2368B"/>
    <w:rsid w:val="00C545C2"/>
    <w:rsid w:val="00C706BF"/>
    <w:rsid w:val="00C734BF"/>
    <w:rsid w:val="00C92AFF"/>
    <w:rsid w:val="00CC132B"/>
    <w:rsid w:val="00CD0BE8"/>
    <w:rsid w:val="00D12765"/>
    <w:rsid w:val="00D17891"/>
    <w:rsid w:val="00D419D9"/>
    <w:rsid w:val="00D537BE"/>
    <w:rsid w:val="00DE122A"/>
    <w:rsid w:val="00DF220B"/>
    <w:rsid w:val="00E15AFA"/>
    <w:rsid w:val="00E23A41"/>
    <w:rsid w:val="00E279DD"/>
    <w:rsid w:val="00E50F31"/>
    <w:rsid w:val="00E816F7"/>
    <w:rsid w:val="00E90C08"/>
    <w:rsid w:val="00EA7EC1"/>
    <w:rsid w:val="00EB242B"/>
    <w:rsid w:val="00EB55D3"/>
    <w:rsid w:val="00ED27CD"/>
    <w:rsid w:val="00EE64D1"/>
    <w:rsid w:val="00F117D1"/>
    <w:rsid w:val="00F518C1"/>
    <w:rsid w:val="00F53281"/>
    <w:rsid w:val="00F82508"/>
    <w:rsid w:val="00F906D3"/>
    <w:rsid w:val="00FA300F"/>
    <w:rsid w:val="00FC575B"/>
    <w:rsid w:val="00FE6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4:docId w14:val="792EFC7B"/>
  <w15:chartTrackingRefBased/>
  <w15:docId w15:val="{D6CD8D23-04E4-4306-8F24-8375715A1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リュウミンライト－ＫＬ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jc w:val="both"/>
      <w:textAlignment w:val="baseline"/>
    </w:pPr>
    <w:rPr>
      <w:rFonts w:eastAsia="ＭＳ 明朝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151FF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151FF9"/>
    <w:rPr>
      <w:rFonts w:eastAsia="ＭＳ 明朝"/>
      <w:sz w:val="24"/>
    </w:rPr>
  </w:style>
  <w:style w:type="paragraph" w:styleId="a5">
    <w:name w:val="footer"/>
    <w:basedOn w:val="a"/>
    <w:link w:val="a6"/>
    <w:rsid w:val="00151FF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151FF9"/>
    <w:rPr>
      <w:rFonts w:eastAsia="ＭＳ 明朝"/>
      <w:sz w:val="24"/>
    </w:rPr>
  </w:style>
  <w:style w:type="paragraph" w:customStyle="1" w:styleId="Default">
    <w:name w:val="Default"/>
    <w:rsid w:val="00075208"/>
    <w:pPr>
      <w:widowControl w:val="0"/>
      <w:autoSpaceDE w:val="0"/>
      <w:autoSpaceDN w:val="0"/>
      <w:adjustRightInd w:val="0"/>
    </w:pPr>
    <w:rPr>
      <w:rFonts w:ascii="ＭＳ ゴシック" w:eastAsia="ＭＳ ゴシック" w:cs="ＭＳ ゴシック"/>
      <w:color w:val="000000"/>
      <w:sz w:val="24"/>
      <w:szCs w:val="24"/>
    </w:rPr>
  </w:style>
  <w:style w:type="paragraph" w:styleId="a7">
    <w:name w:val="Balloon Text"/>
    <w:basedOn w:val="a"/>
    <w:link w:val="a8"/>
    <w:rsid w:val="00075208"/>
    <w:pPr>
      <w:spacing w:line="240" w:lineRule="auto"/>
    </w:pPr>
    <w:rPr>
      <w:rFonts w:ascii="游ゴシック Light" w:eastAsia="游ゴシック Light" w:hAnsi="游ゴシック Light"/>
      <w:sz w:val="18"/>
      <w:szCs w:val="18"/>
    </w:rPr>
  </w:style>
  <w:style w:type="character" w:customStyle="1" w:styleId="a8">
    <w:name w:val="吹き出し (文字)"/>
    <w:link w:val="a7"/>
    <w:rsid w:val="00075208"/>
    <w:rPr>
      <w:rFonts w:ascii="游ゴシック Light" w:eastAsia="游ゴシック Light" w:hAnsi="游ゴシック Light" w:cs="Times New Roman"/>
      <w:sz w:val="18"/>
      <w:szCs w:val="18"/>
    </w:rPr>
  </w:style>
  <w:style w:type="character" w:styleId="a9">
    <w:name w:val="annotation reference"/>
    <w:rsid w:val="005B63E0"/>
    <w:rPr>
      <w:sz w:val="18"/>
      <w:szCs w:val="18"/>
    </w:rPr>
  </w:style>
  <w:style w:type="paragraph" w:styleId="aa">
    <w:name w:val="annotation text"/>
    <w:basedOn w:val="a"/>
    <w:link w:val="ab"/>
    <w:rsid w:val="005B63E0"/>
    <w:pPr>
      <w:jc w:val="left"/>
    </w:pPr>
  </w:style>
  <w:style w:type="character" w:customStyle="1" w:styleId="ab">
    <w:name w:val="コメント文字列 (文字)"/>
    <w:link w:val="aa"/>
    <w:rsid w:val="005B63E0"/>
    <w:rPr>
      <w:rFonts w:eastAsia="ＭＳ 明朝"/>
      <w:sz w:val="24"/>
    </w:rPr>
  </w:style>
  <w:style w:type="paragraph" w:styleId="ac">
    <w:name w:val="annotation subject"/>
    <w:basedOn w:val="aa"/>
    <w:next w:val="aa"/>
    <w:link w:val="ad"/>
    <w:rsid w:val="005B63E0"/>
    <w:rPr>
      <w:b/>
      <w:bCs/>
    </w:rPr>
  </w:style>
  <w:style w:type="character" w:customStyle="1" w:styleId="ad">
    <w:name w:val="コメント内容 (文字)"/>
    <w:link w:val="ac"/>
    <w:rsid w:val="005B63E0"/>
    <w:rPr>
      <w:rFonts w:eastAsia="ＭＳ 明朝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8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2C422-9570-4B5D-B9A8-7983EDE6F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1</Words>
  <Characters>1206</Characters>
  <Application>Microsoft Office Word</Application>
  <DocSecurity>0</DocSecurity>
  <Lines>10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様式－１０</vt:lpstr>
      <vt:lpstr>様式－１０</vt:lpstr>
    </vt:vector>
  </TitlesOfParts>
  <Company>PCI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－１０</dc:title>
  <dc:subject/>
  <dc:creator>営業業務室</dc:creator>
  <cp:keywords/>
  <cp:lastModifiedBy>KANEKO, Sayuri / 金子 小百合</cp:lastModifiedBy>
  <cp:revision>2</cp:revision>
  <cp:lastPrinted>2021-03-25T04:39:00Z</cp:lastPrinted>
  <dcterms:created xsi:type="dcterms:W3CDTF">2023-08-17T01:23:00Z</dcterms:created>
  <dcterms:modified xsi:type="dcterms:W3CDTF">2023-08-17T01:23:00Z</dcterms:modified>
</cp:coreProperties>
</file>